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085D1" w14:textId="5F825C87" w:rsidR="002544C6" w:rsidRPr="006F6FC3" w:rsidRDefault="00D37600" w:rsidP="00B961C5">
      <w:pPr>
        <w:pStyle w:val="NoSpacing"/>
        <w:pBdr>
          <w:bottom w:val="single" w:sz="12" w:space="1" w:color="auto"/>
        </w:pBdr>
        <w:jc w:val="center"/>
        <w:rPr>
          <w:rFonts w:ascii="Segoe UI" w:hAnsi="Segoe UI" w:cs="Segoe UI"/>
          <w:color w:val="1F4E79" w:themeColor="accent5" w:themeShade="80"/>
        </w:rPr>
      </w:pPr>
      <w:r w:rsidRPr="006F6FC3">
        <w:rPr>
          <w:rFonts w:ascii="Segoe UI" w:hAnsi="Segoe UI" w:cs="Segoe UI"/>
          <w:noProof/>
          <w:color w:val="1F4E79" w:themeColor="accent5" w:themeShade="80"/>
        </w:rPr>
        <w:drawing>
          <wp:inline distT="0" distB="0" distL="0" distR="0" wp14:anchorId="3C1DF11E" wp14:editId="3E66C4B1">
            <wp:extent cx="838321" cy="9165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052" cy="9195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961C5" w:rsidRPr="006F6FC3">
        <w:rPr>
          <w:rFonts w:ascii="Segoe UI" w:hAnsi="Segoe UI" w:cs="Segoe UI"/>
          <w:noProof/>
          <w:color w:val="1F4E79" w:themeColor="accent5" w:themeShade="80"/>
        </w:rPr>
        <w:drawing>
          <wp:inline distT="0" distB="0" distL="0" distR="0" wp14:anchorId="709D0C1C" wp14:editId="7205107D">
            <wp:extent cx="2001794" cy="95765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95" cy="961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EC9EB4" w14:textId="77777777" w:rsidR="00C02B98" w:rsidRPr="006F6FC3" w:rsidRDefault="00C02B98" w:rsidP="00B961C5">
      <w:pPr>
        <w:pStyle w:val="NoSpacing"/>
        <w:pBdr>
          <w:bottom w:val="single" w:sz="12" w:space="1" w:color="auto"/>
        </w:pBdr>
        <w:jc w:val="center"/>
        <w:rPr>
          <w:rFonts w:ascii="Segoe UI" w:hAnsi="Segoe UI" w:cs="Segoe UI"/>
          <w:color w:val="1F4E79" w:themeColor="accent5" w:themeShade="80"/>
        </w:rPr>
      </w:pPr>
    </w:p>
    <w:p w14:paraId="073E49B1" w14:textId="77777777" w:rsidR="00F44451" w:rsidRPr="006F6FC3" w:rsidRDefault="00F44451" w:rsidP="009E3206">
      <w:pPr>
        <w:pStyle w:val="NoSpacing"/>
        <w:jc w:val="center"/>
        <w:rPr>
          <w:rFonts w:ascii="Segoe UI" w:hAnsi="Segoe UI" w:cs="Segoe UI"/>
          <w:b/>
          <w:bCs/>
          <w:color w:val="002060"/>
        </w:rPr>
      </w:pPr>
    </w:p>
    <w:p w14:paraId="4BBC29B3" w14:textId="7059B485" w:rsidR="00D1687B" w:rsidRPr="006F6FC3" w:rsidRDefault="00D1687B" w:rsidP="00D1687B">
      <w:pPr>
        <w:pStyle w:val="NoSpacing"/>
        <w:jc w:val="center"/>
        <w:rPr>
          <w:rFonts w:ascii="Segoe UI" w:hAnsi="Segoe UI" w:cs="Segoe UI"/>
          <w:b/>
          <w:bCs/>
          <w:color w:val="002060"/>
          <w:sz w:val="28"/>
          <w:szCs w:val="28"/>
        </w:rPr>
      </w:pPr>
      <w:r w:rsidRPr="006F6FC3">
        <w:rPr>
          <w:rFonts w:ascii="Segoe UI" w:hAnsi="Segoe UI" w:cs="Segoe UI"/>
          <w:b/>
          <w:bCs/>
          <w:color w:val="002060"/>
          <w:sz w:val="28"/>
          <w:szCs w:val="28"/>
        </w:rPr>
        <w:t>ANNUAL MEMBERSHIP MEETING</w:t>
      </w:r>
    </w:p>
    <w:p w14:paraId="0C9898D7" w14:textId="77777777" w:rsidR="00D1687B" w:rsidRPr="006F6FC3" w:rsidRDefault="00D1687B" w:rsidP="00D1687B">
      <w:pPr>
        <w:pStyle w:val="NoSpacing"/>
        <w:spacing w:line="276" w:lineRule="auto"/>
        <w:jc w:val="center"/>
        <w:rPr>
          <w:rFonts w:ascii="Segoe UI" w:hAnsi="Segoe UI" w:cs="Segoe UI"/>
          <w:b/>
          <w:bCs/>
          <w:color w:val="002060"/>
        </w:rPr>
      </w:pPr>
    </w:p>
    <w:p w14:paraId="552C174B" w14:textId="77777777" w:rsidR="00D1687B" w:rsidRPr="006F6FC3" w:rsidRDefault="00D1687B" w:rsidP="00D1687B">
      <w:pPr>
        <w:pStyle w:val="NoSpacing"/>
        <w:spacing w:line="276" w:lineRule="auto"/>
        <w:jc w:val="center"/>
        <w:rPr>
          <w:rFonts w:ascii="Segoe UI" w:hAnsi="Segoe UI" w:cs="Segoe UI"/>
          <w:b/>
          <w:bCs/>
          <w:color w:val="002060"/>
        </w:rPr>
      </w:pPr>
      <w:r w:rsidRPr="006F6FC3">
        <w:rPr>
          <w:rFonts w:ascii="Segoe UI" w:hAnsi="Segoe UI" w:cs="Segoe UI"/>
          <w:b/>
          <w:bCs/>
          <w:color w:val="002060"/>
        </w:rPr>
        <w:t>MT. ROYAL AIRPARK PAVILION</w:t>
      </w:r>
    </w:p>
    <w:p w14:paraId="17867203" w14:textId="77777777" w:rsidR="00D1687B" w:rsidRPr="006F6FC3" w:rsidRDefault="00D1687B" w:rsidP="00D1687B">
      <w:pPr>
        <w:pStyle w:val="NoSpacing"/>
        <w:spacing w:line="276" w:lineRule="auto"/>
        <w:jc w:val="center"/>
        <w:rPr>
          <w:rFonts w:ascii="Segoe UI" w:hAnsi="Segoe UI" w:cs="Segoe UI"/>
          <w:b/>
          <w:bCs/>
          <w:color w:val="002060"/>
        </w:rPr>
      </w:pPr>
      <w:r w:rsidRPr="006F6FC3">
        <w:rPr>
          <w:rFonts w:ascii="Segoe UI" w:hAnsi="Segoe UI" w:cs="Segoe UI"/>
          <w:b/>
          <w:bCs/>
          <w:color w:val="002060"/>
        </w:rPr>
        <w:t>109 Airport Drive</w:t>
      </w:r>
    </w:p>
    <w:p w14:paraId="1BD0A7CC" w14:textId="77777777" w:rsidR="00D1687B" w:rsidRPr="006F6FC3" w:rsidRDefault="00D1687B" w:rsidP="00D1687B">
      <w:pPr>
        <w:pStyle w:val="NoSpacing"/>
        <w:spacing w:line="276" w:lineRule="auto"/>
        <w:jc w:val="center"/>
        <w:rPr>
          <w:rFonts w:ascii="Segoe UI" w:hAnsi="Segoe UI" w:cs="Segoe UI"/>
          <w:b/>
          <w:bCs/>
          <w:color w:val="002060"/>
        </w:rPr>
      </w:pPr>
      <w:r w:rsidRPr="006F6FC3">
        <w:rPr>
          <w:rFonts w:ascii="Segoe UI" w:hAnsi="Segoe UI" w:cs="Segoe UI"/>
          <w:b/>
          <w:bCs/>
          <w:color w:val="002060"/>
        </w:rPr>
        <w:t>Crescent City, FL 32112</w:t>
      </w:r>
    </w:p>
    <w:p w14:paraId="2EC1F442" w14:textId="500A8302" w:rsidR="00D1687B" w:rsidRPr="006F6FC3" w:rsidRDefault="00D1687B" w:rsidP="00D1687B">
      <w:pPr>
        <w:pStyle w:val="NoSpacing"/>
        <w:spacing w:line="276" w:lineRule="auto"/>
        <w:jc w:val="center"/>
        <w:rPr>
          <w:rFonts w:ascii="Segoe UI" w:hAnsi="Segoe UI" w:cs="Segoe UI"/>
          <w:b/>
          <w:bCs/>
          <w:color w:val="002060"/>
        </w:rPr>
      </w:pPr>
      <w:r w:rsidRPr="006F6FC3">
        <w:rPr>
          <w:rFonts w:ascii="Segoe UI" w:hAnsi="Segoe UI" w:cs="Segoe UI"/>
          <w:b/>
          <w:bCs/>
          <w:color w:val="002060"/>
        </w:rPr>
        <w:t>March 23, 2024</w:t>
      </w:r>
    </w:p>
    <w:p w14:paraId="61C455D3" w14:textId="77777777" w:rsidR="00D1687B" w:rsidRPr="006F6FC3" w:rsidRDefault="00D1687B" w:rsidP="00D1687B">
      <w:pPr>
        <w:pStyle w:val="NoSpacing"/>
        <w:spacing w:line="276" w:lineRule="auto"/>
        <w:jc w:val="center"/>
        <w:rPr>
          <w:rFonts w:ascii="Segoe UI" w:hAnsi="Segoe UI" w:cs="Segoe UI"/>
          <w:b/>
          <w:bCs/>
          <w:color w:val="1F3864" w:themeColor="accent1" w:themeShade="80"/>
        </w:rPr>
      </w:pPr>
      <w:r w:rsidRPr="006F6FC3">
        <w:rPr>
          <w:rFonts w:ascii="Segoe UI" w:hAnsi="Segoe UI" w:cs="Segoe UI"/>
          <w:b/>
          <w:bCs/>
          <w:color w:val="1F3864" w:themeColor="accent1" w:themeShade="80"/>
        </w:rPr>
        <w:t>10:00 a.m.</w:t>
      </w:r>
    </w:p>
    <w:p w14:paraId="441D754A" w14:textId="0C4730AE" w:rsidR="00D1687B" w:rsidRPr="006F6FC3" w:rsidRDefault="00D1687B" w:rsidP="00D1687B">
      <w:pPr>
        <w:pStyle w:val="NoSpacing"/>
        <w:spacing w:line="276" w:lineRule="auto"/>
        <w:jc w:val="center"/>
        <w:rPr>
          <w:rFonts w:ascii="Segoe UI" w:hAnsi="Segoe UI" w:cs="Segoe UI"/>
          <w:b/>
          <w:bCs/>
          <w:color w:val="1F3864" w:themeColor="accent1" w:themeShade="80"/>
        </w:rPr>
      </w:pPr>
      <w:r w:rsidRPr="006F6FC3">
        <w:rPr>
          <w:rFonts w:ascii="Segoe UI" w:hAnsi="Segoe UI" w:cs="Segoe UI"/>
          <w:b/>
          <w:bCs/>
          <w:color w:val="1F3864" w:themeColor="accent1" w:themeShade="80"/>
        </w:rPr>
        <w:t>Meeting Agenda</w:t>
      </w:r>
    </w:p>
    <w:p w14:paraId="095F836B" w14:textId="77777777" w:rsidR="00595DE1" w:rsidRPr="006F6FC3" w:rsidRDefault="00595DE1" w:rsidP="00F44451">
      <w:pPr>
        <w:pStyle w:val="NoSpacing"/>
        <w:jc w:val="center"/>
        <w:rPr>
          <w:rFonts w:ascii="Segoe UI" w:hAnsi="Segoe UI" w:cs="Segoe UI"/>
          <w:b/>
          <w:bCs/>
          <w:color w:val="002060"/>
        </w:rPr>
      </w:pPr>
    </w:p>
    <w:p w14:paraId="1578C1BE" w14:textId="390B1B67" w:rsidR="00C5731B" w:rsidRPr="006F6FC3" w:rsidRDefault="00C5731B" w:rsidP="00C5731B">
      <w:pPr>
        <w:pStyle w:val="NoSpacing"/>
        <w:rPr>
          <w:rFonts w:ascii="Segoe UI" w:hAnsi="Segoe UI" w:cs="Segoe UI"/>
          <w:b/>
          <w:bCs/>
          <w:color w:val="002060"/>
        </w:rPr>
      </w:pPr>
      <w:r w:rsidRPr="006F6FC3">
        <w:rPr>
          <w:rFonts w:ascii="Segoe UI" w:hAnsi="Segoe UI" w:cs="Segoe UI"/>
          <w:b/>
          <w:bCs/>
          <w:color w:val="002060"/>
        </w:rPr>
        <w:t>BOARD MEMBERS PRESENT:</w:t>
      </w:r>
      <w:r w:rsidR="003F1A5D" w:rsidRPr="006F6FC3">
        <w:rPr>
          <w:rFonts w:ascii="Segoe UI" w:hAnsi="Segoe UI" w:cs="Segoe UI"/>
          <w:b/>
          <w:bCs/>
          <w:color w:val="002060"/>
        </w:rPr>
        <w:tab/>
      </w:r>
      <w:r w:rsidR="003F1A5D" w:rsidRPr="006F6FC3">
        <w:rPr>
          <w:rFonts w:ascii="Segoe UI" w:hAnsi="Segoe UI" w:cs="Segoe UI"/>
          <w:color w:val="002060"/>
        </w:rPr>
        <w:tab/>
      </w:r>
      <w:r w:rsidR="003F1A5D" w:rsidRPr="006F6FC3">
        <w:rPr>
          <w:rFonts w:ascii="Segoe UI" w:hAnsi="Segoe UI" w:cs="Segoe UI"/>
          <w:color w:val="002060"/>
        </w:rPr>
        <w:tab/>
      </w:r>
      <w:r w:rsidR="003F1A5D" w:rsidRPr="006F6FC3">
        <w:rPr>
          <w:rFonts w:ascii="Segoe UI" w:hAnsi="Segoe UI" w:cs="Segoe UI"/>
          <w:color w:val="002060"/>
        </w:rPr>
        <w:tab/>
      </w:r>
      <w:r w:rsidR="003F1A5D" w:rsidRPr="006F6FC3">
        <w:rPr>
          <w:rFonts w:ascii="Segoe UI" w:hAnsi="Segoe UI" w:cs="Segoe UI"/>
          <w:b/>
          <w:bCs/>
          <w:color w:val="002060"/>
        </w:rPr>
        <w:t>BOARD MEMBERS AT LARGE:</w:t>
      </w:r>
    </w:p>
    <w:p w14:paraId="32DA865C" w14:textId="7E93488C" w:rsidR="00C5731B" w:rsidRPr="006F6FC3" w:rsidRDefault="003B79A0" w:rsidP="003B79A0">
      <w:pPr>
        <w:pStyle w:val="NoSpacing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 xml:space="preserve">Tom Cacek, </w:t>
      </w:r>
      <w:r w:rsidR="00DC0B45" w:rsidRPr="006F6FC3">
        <w:rPr>
          <w:rFonts w:ascii="Segoe UI" w:hAnsi="Segoe UI" w:cs="Segoe UI"/>
          <w:color w:val="002060"/>
        </w:rPr>
        <w:t>P</w:t>
      </w:r>
      <w:r w:rsidRPr="006F6FC3">
        <w:rPr>
          <w:rFonts w:ascii="Segoe UI" w:hAnsi="Segoe UI" w:cs="Segoe UI"/>
          <w:color w:val="002060"/>
        </w:rPr>
        <w:t>res</w:t>
      </w:r>
      <w:r w:rsidR="00DE276A" w:rsidRPr="006F6FC3">
        <w:rPr>
          <w:rFonts w:ascii="Segoe UI" w:hAnsi="Segoe UI" w:cs="Segoe UI"/>
          <w:color w:val="002060"/>
        </w:rPr>
        <w:t>ident</w:t>
      </w:r>
      <w:r w:rsidR="00FA6D25" w:rsidRPr="006F6FC3">
        <w:rPr>
          <w:rFonts w:ascii="Segoe UI" w:hAnsi="Segoe UI" w:cs="Segoe UI"/>
          <w:color w:val="002060"/>
        </w:rPr>
        <w:tab/>
      </w:r>
      <w:r w:rsidR="00FA6D25" w:rsidRPr="006F6FC3">
        <w:rPr>
          <w:rFonts w:ascii="Segoe UI" w:hAnsi="Segoe UI" w:cs="Segoe UI"/>
          <w:color w:val="002060"/>
        </w:rPr>
        <w:tab/>
      </w:r>
      <w:r w:rsidR="00FA6D25" w:rsidRPr="006F6FC3">
        <w:rPr>
          <w:rFonts w:ascii="Segoe UI" w:hAnsi="Segoe UI" w:cs="Segoe UI"/>
          <w:color w:val="002060"/>
        </w:rPr>
        <w:tab/>
      </w:r>
      <w:r w:rsidR="00FA6D25" w:rsidRPr="006F6FC3">
        <w:rPr>
          <w:rFonts w:ascii="Segoe UI" w:hAnsi="Segoe UI" w:cs="Segoe UI"/>
          <w:color w:val="002060"/>
        </w:rPr>
        <w:tab/>
      </w:r>
      <w:r w:rsidR="00641332" w:rsidRPr="006F6FC3">
        <w:rPr>
          <w:rFonts w:ascii="Segoe UI" w:hAnsi="Segoe UI" w:cs="Segoe UI"/>
          <w:color w:val="002060"/>
        </w:rPr>
        <w:tab/>
      </w:r>
      <w:r w:rsidR="00DC0B45" w:rsidRPr="006F6FC3">
        <w:rPr>
          <w:rFonts w:ascii="Segoe UI" w:hAnsi="Segoe UI" w:cs="Segoe UI"/>
          <w:color w:val="002060"/>
        </w:rPr>
        <w:tab/>
      </w:r>
      <w:r w:rsidR="0046409D" w:rsidRPr="006F6FC3">
        <w:rPr>
          <w:rFonts w:ascii="Segoe UI" w:hAnsi="Segoe UI" w:cs="Segoe UI"/>
          <w:color w:val="002060"/>
        </w:rPr>
        <w:t>David Johnston</w:t>
      </w:r>
    </w:p>
    <w:p w14:paraId="276A6239" w14:textId="20D85FF3" w:rsidR="0046409D" w:rsidRPr="006F6FC3" w:rsidRDefault="00DC0B45" w:rsidP="00C5731B">
      <w:pPr>
        <w:pStyle w:val="NoSpacing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Jeff Sager, Vice-President</w:t>
      </w:r>
      <w:r w:rsidR="0046409D" w:rsidRPr="006F6FC3">
        <w:rPr>
          <w:rFonts w:ascii="Segoe UI" w:hAnsi="Segoe UI" w:cs="Segoe UI"/>
          <w:color w:val="002060"/>
        </w:rPr>
        <w:tab/>
      </w:r>
      <w:r w:rsidR="0046409D" w:rsidRPr="006F6FC3">
        <w:rPr>
          <w:rFonts w:ascii="Segoe UI" w:hAnsi="Segoe UI" w:cs="Segoe UI"/>
          <w:color w:val="002060"/>
        </w:rPr>
        <w:tab/>
      </w:r>
      <w:r w:rsidR="0046409D" w:rsidRPr="006F6FC3">
        <w:rPr>
          <w:rFonts w:ascii="Segoe UI" w:hAnsi="Segoe UI" w:cs="Segoe UI"/>
          <w:color w:val="002060"/>
        </w:rPr>
        <w:tab/>
      </w:r>
      <w:r w:rsidR="0046409D" w:rsidRPr="006F6FC3">
        <w:rPr>
          <w:rFonts w:ascii="Segoe UI" w:hAnsi="Segoe UI" w:cs="Segoe UI"/>
          <w:color w:val="002060"/>
        </w:rPr>
        <w:tab/>
      </w:r>
      <w:r w:rsidR="0046409D" w:rsidRPr="006F6FC3">
        <w:rPr>
          <w:rFonts w:ascii="Segoe UI" w:hAnsi="Segoe UI" w:cs="Segoe UI"/>
          <w:color w:val="002060"/>
        </w:rPr>
        <w:tab/>
        <w:t>Jeff Levine</w:t>
      </w:r>
    </w:p>
    <w:p w14:paraId="13AF1A80" w14:textId="24AD4CDC" w:rsidR="00C5731B" w:rsidRPr="006F6FC3" w:rsidRDefault="009316AB" w:rsidP="00C5731B">
      <w:pPr>
        <w:pStyle w:val="NoSpacing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Monique Glaize, Secretary-Treasurer</w:t>
      </w:r>
      <w:r w:rsidRPr="006F6FC3">
        <w:rPr>
          <w:rFonts w:ascii="Segoe UI" w:hAnsi="Segoe UI" w:cs="Segoe UI"/>
          <w:color w:val="002060"/>
        </w:rPr>
        <w:tab/>
      </w:r>
      <w:r w:rsidR="00FA6D25" w:rsidRPr="006F6FC3">
        <w:rPr>
          <w:rFonts w:ascii="Segoe UI" w:hAnsi="Segoe UI" w:cs="Segoe UI"/>
          <w:color w:val="002060"/>
        </w:rPr>
        <w:tab/>
      </w:r>
      <w:r w:rsidR="00FA6D25" w:rsidRPr="006F6FC3">
        <w:rPr>
          <w:rFonts w:ascii="Segoe UI" w:hAnsi="Segoe UI" w:cs="Segoe UI"/>
          <w:color w:val="002060"/>
        </w:rPr>
        <w:tab/>
      </w:r>
      <w:r w:rsidR="00641332" w:rsidRPr="006F6FC3">
        <w:rPr>
          <w:rFonts w:ascii="Segoe UI" w:hAnsi="Segoe UI" w:cs="Segoe UI"/>
          <w:color w:val="002060"/>
        </w:rPr>
        <w:tab/>
      </w:r>
      <w:r w:rsidR="0046409D" w:rsidRPr="006F6FC3">
        <w:rPr>
          <w:rFonts w:ascii="Segoe UI" w:hAnsi="Segoe UI" w:cs="Segoe UI"/>
          <w:color w:val="002060"/>
        </w:rPr>
        <w:t>Bob Welsh</w:t>
      </w:r>
    </w:p>
    <w:p w14:paraId="79C0AC23" w14:textId="0CBA59FE" w:rsidR="00355F37" w:rsidRDefault="008A597B" w:rsidP="00C5731B">
      <w:pPr>
        <w:pStyle w:val="NoSpacing"/>
        <w:pBdr>
          <w:bottom w:val="single" w:sz="12" w:space="1" w:color="auto"/>
        </w:pBdr>
        <w:rPr>
          <w:rFonts w:ascii="Segoe UI" w:hAnsi="Segoe UI" w:cs="Segoe UI"/>
          <w:color w:val="002060"/>
        </w:rPr>
      </w:pPr>
      <w:r>
        <w:rPr>
          <w:rFonts w:ascii="Segoe UI" w:hAnsi="Segoe UI" w:cs="Segoe UI"/>
          <w:color w:val="002060"/>
        </w:rPr>
        <w:t>Rebecca Poston, Assistant Secretary (nonvoting)</w:t>
      </w:r>
      <w:r>
        <w:rPr>
          <w:rFonts w:ascii="Segoe UI" w:hAnsi="Segoe UI" w:cs="Segoe UI"/>
          <w:color w:val="002060"/>
        </w:rPr>
        <w:tab/>
      </w:r>
      <w:r>
        <w:rPr>
          <w:rFonts w:ascii="Segoe UI" w:hAnsi="Segoe UI" w:cs="Segoe UI"/>
          <w:color w:val="002060"/>
        </w:rPr>
        <w:tab/>
      </w:r>
      <w:r w:rsidR="0046409D" w:rsidRPr="006F6FC3">
        <w:rPr>
          <w:rFonts w:ascii="Segoe UI" w:hAnsi="Segoe UI" w:cs="Segoe UI"/>
          <w:color w:val="002060"/>
        </w:rPr>
        <w:t>Dave Zawistowski</w:t>
      </w:r>
    </w:p>
    <w:p w14:paraId="7E777095" w14:textId="77777777" w:rsidR="008A597B" w:rsidRPr="006F6FC3" w:rsidRDefault="008A597B" w:rsidP="00C5731B">
      <w:pPr>
        <w:pStyle w:val="NoSpacing"/>
        <w:pBdr>
          <w:bottom w:val="single" w:sz="12" w:space="1" w:color="auto"/>
        </w:pBdr>
        <w:rPr>
          <w:rFonts w:ascii="Segoe UI" w:hAnsi="Segoe UI" w:cs="Segoe UI"/>
          <w:color w:val="002060"/>
        </w:rPr>
      </w:pPr>
    </w:p>
    <w:p w14:paraId="17FB2769" w14:textId="77777777" w:rsidR="0098487D" w:rsidRPr="006F6FC3" w:rsidRDefault="0098487D" w:rsidP="00C5731B">
      <w:pPr>
        <w:pStyle w:val="NoSpacing"/>
        <w:rPr>
          <w:rFonts w:ascii="Segoe UI" w:hAnsi="Segoe UI" w:cs="Segoe UI"/>
          <w:color w:val="002060"/>
          <w:u w:val="single"/>
        </w:rPr>
      </w:pPr>
    </w:p>
    <w:p w14:paraId="66F5EE2C" w14:textId="40067186" w:rsidR="00C35C2E" w:rsidRPr="006F6FC3" w:rsidRDefault="00CE4DD4" w:rsidP="00A649C9">
      <w:pPr>
        <w:pStyle w:val="NoSpacing"/>
        <w:numPr>
          <w:ilvl w:val="0"/>
          <w:numId w:val="24"/>
        </w:numPr>
        <w:shd w:val="clear" w:color="auto" w:fill="DEEAF6" w:themeFill="accent5" w:themeFillTint="33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b/>
          <w:bCs/>
          <w:color w:val="002060"/>
        </w:rPr>
        <w:t>Introductions/Opening Remarks/Call to Order</w:t>
      </w:r>
      <w:r w:rsidRPr="006F6FC3">
        <w:rPr>
          <w:rFonts w:ascii="Segoe UI" w:hAnsi="Segoe UI" w:cs="Segoe UI"/>
          <w:b/>
          <w:bCs/>
          <w:color w:val="002060"/>
        </w:rPr>
        <w:tab/>
      </w:r>
      <w:r w:rsidRPr="006F6FC3">
        <w:rPr>
          <w:rFonts w:ascii="Segoe UI" w:hAnsi="Segoe UI" w:cs="Segoe UI"/>
          <w:b/>
          <w:bCs/>
          <w:color w:val="002060"/>
        </w:rPr>
        <w:tab/>
        <w:t>Tom Cacek</w:t>
      </w:r>
    </w:p>
    <w:p w14:paraId="44FF7E39" w14:textId="2907DE08" w:rsidR="00944059" w:rsidRPr="006F6FC3" w:rsidRDefault="007247C3" w:rsidP="00AB6551">
      <w:pPr>
        <w:pStyle w:val="NoSpacing"/>
        <w:numPr>
          <w:ilvl w:val="0"/>
          <w:numId w:val="26"/>
        </w:numPr>
        <w:ind w:left="1440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Call of Role and Certification of Quorum</w:t>
      </w:r>
    </w:p>
    <w:p w14:paraId="38267F7D" w14:textId="2ED12D03" w:rsidR="00625048" w:rsidRPr="006F6FC3" w:rsidRDefault="00625048" w:rsidP="00AB6551">
      <w:pPr>
        <w:pStyle w:val="NoSpacing"/>
        <w:numPr>
          <w:ilvl w:val="0"/>
          <w:numId w:val="26"/>
        </w:numPr>
        <w:ind w:left="1440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Proof of Meeting Notice</w:t>
      </w:r>
    </w:p>
    <w:p w14:paraId="27084395" w14:textId="58BBBDEC" w:rsidR="00625048" w:rsidRPr="006F6FC3" w:rsidRDefault="00625048" w:rsidP="00AB6551">
      <w:pPr>
        <w:pStyle w:val="NoSpacing"/>
        <w:numPr>
          <w:ilvl w:val="0"/>
          <w:numId w:val="26"/>
        </w:numPr>
        <w:ind w:left="1440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Total Count for Lunch</w:t>
      </w:r>
    </w:p>
    <w:p w14:paraId="6CDDF7C7" w14:textId="716F9236" w:rsidR="00625048" w:rsidRPr="006F6FC3" w:rsidRDefault="00625048" w:rsidP="00AB6551">
      <w:pPr>
        <w:pStyle w:val="NoSpacing"/>
        <w:numPr>
          <w:ilvl w:val="0"/>
          <w:numId w:val="26"/>
        </w:numPr>
        <w:ind w:left="1440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Member Introductions</w:t>
      </w:r>
    </w:p>
    <w:p w14:paraId="396D266F" w14:textId="77777777" w:rsidR="00865944" w:rsidRPr="006F6FC3" w:rsidRDefault="00865944" w:rsidP="00865944">
      <w:pPr>
        <w:pStyle w:val="NoSpacing"/>
        <w:ind w:left="1440"/>
        <w:rPr>
          <w:rFonts w:ascii="Segoe UI" w:hAnsi="Segoe UI" w:cs="Segoe UI"/>
          <w:b/>
          <w:bCs/>
          <w:color w:val="002060"/>
          <w:u w:val="single"/>
        </w:rPr>
      </w:pPr>
    </w:p>
    <w:p w14:paraId="2C128F94" w14:textId="4C22C14F" w:rsidR="00CE4DD4" w:rsidRPr="006F6FC3" w:rsidRDefault="00944059" w:rsidP="00A649C9">
      <w:pPr>
        <w:pStyle w:val="NoSpacing"/>
        <w:numPr>
          <w:ilvl w:val="0"/>
          <w:numId w:val="24"/>
        </w:numPr>
        <w:shd w:val="clear" w:color="auto" w:fill="DEEAF6" w:themeFill="accent5" w:themeFillTint="33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b/>
          <w:bCs/>
          <w:color w:val="002060"/>
        </w:rPr>
        <w:t>Presentations</w:t>
      </w:r>
      <w:r w:rsidRPr="006F6FC3">
        <w:rPr>
          <w:rFonts w:ascii="Segoe UI" w:hAnsi="Segoe UI" w:cs="Segoe UI"/>
          <w:b/>
          <w:bCs/>
          <w:color w:val="002060"/>
        </w:rPr>
        <w:tab/>
      </w:r>
      <w:r w:rsidRPr="006F6FC3">
        <w:rPr>
          <w:rFonts w:ascii="Segoe UI" w:hAnsi="Segoe UI" w:cs="Segoe UI"/>
          <w:b/>
          <w:bCs/>
          <w:color w:val="002060"/>
        </w:rPr>
        <w:tab/>
      </w:r>
      <w:r w:rsidRPr="006F6FC3">
        <w:rPr>
          <w:rFonts w:ascii="Segoe UI" w:hAnsi="Segoe UI" w:cs="Segoe UI"/>
          <w:b/>
          <w:bCs/>
          <w:color w:val="002060"/>
        </w:rPr>
        <w:tab/>
      </w:r>
      <w:r w:rsidRPr="006F6FC3">
        <w:rPr>
          <w:rFonts w:ascii="Segoe UI" w:hAnsi="Segoe UI" w:cs="Segoe UI"/>
          <w:b/>
          <w:bCs/>
          <w:color w:val="002060"/>
        </w:rPr>
        <w:tab/>
      </w:r>
      <w:r w:rsidRPr="006F6FC3">
        <w:rPr>
          <w:rFonts w:ascii="Segoe UI" w:hAnsi="Segoe UI" w:cs="Segoe UI"/>
          <w:b/>
          <w:bCs/>
          <w:color w:val="002060"/>
        </w:rPr>
        <w:tab/>
      </w:r>
      <w:r w:rsidRPr="006F6FC3">
        <w:rPr>
          <w:rFonts w:ascii="Segoe UI" w:hAnsi="Segoe UI" w:cs="Segoe UI"/>
          <w:b/>
          <w:bCs/>
          <w:color w:val="002060"/>
        </w:rPr>
        <w:tab/>
        <w:t>Tom Cacek</w:t>
      </w:r>
    </w:p>
    <w:p w14:paraId="60CC1475" w14:textId="77777777" w:rsidR="00D516EB" w:rsidRPr="006F6FC3" w:rsidRDefault="00D516EB" w:rsidP="00D516EB">
      <w:pPr>
        <w:pStyle w:val="NoSpacing"/>
        <w:numPr>
          <w:ilvl w:val="1"/>
          <w:numId w:val="24"/>
        </w:numPr>
        <w:rPr>
          <w:rFonts w:ascii="Segoe UI" w:hAnsi="Segoe UI" w:cs="Segoe UI"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Honorable H.D. “Gator” DeLoach, Putnam County Sheriff</w:t>
      </w:r>
    </w:p>
    <w:p w14:paraId="1039BA47" w14:textId="0ED16DB4" w:rsidR="00D516EB" w:rsidRPr="006F6FC3" w:rsidRDefault="00C4648F" w:rsidP="00D516EB">
      <w:pPr>
        <w:pStyle w:val="NoSpacing"/>
        <w:numPr>
          <w:ilvl w:val="1"/>
          <w:numId w:val="24"/>
        </w:numPr>
        <w:rPr>
          <w:rFonts w:ascii="Segoe UI" w:hAnsi="Segoe UI" w:cs="Segoe UI"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 xml:space="preserve">Greg Workman, Regional Director, </w:t>
      </w:r>
      <w:r w:rsidR="00D516EB" w:rsidRPr="006F6FC3">
        <w:rPr>
          <w:rFonts w:ascii="Segoe UI" w:hAnsi="Segoe UI" w:cs="Segoe UI"/>
          <w:color w:val="002060"/>
        </w:rPr>
        <w:t xml:space="preserve">Florida Fish and Wildlife </w:t>
      </w:r>
    </w:p>
    <w:p w14:paraId="5B92F7B0" w14:textId="77777777" w:rsidR="00865944" w:rsidRPr="006F6FC3" w:rsidRDefault="00865944" w:rsidP="00865944">
      <w:pPr>
        <w:pStyle w:val="NoSpacing"/>
        <w:ind w:left="1440"/>
        <w:rPr>
          <w:rFonts w:ascii="Segoe UI" w:hAnsi="Segoe UI" w:cs="Segoe UI"/>
          <w:color w:val="002060"/>
          <w:u w:val="single"/>
        </w:rPr>
      </w:pPr>
    </w:p>
    <w:p w14:paraId="3C329F24" w14:textId="23E0D9A1" w:rsidR="00D516EB" w:rsidRPr="006F6FC3" w:rsidRDefault="00423834" w:rsidP="00A649C9">
      <w:pPr>
        <w:pStyle w:val="NoSpacing"/>
        <w:numPr>
          <w:ilvl w:val="0"/>
          <w:numId w:val="24"/>
        </w:numPr>
        <w:shd w:val="clear" w:color="auto" w:fill="DEEAF6" w:themeFill="accent5" w:themeFillTint="33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b/>
          <w:bCs/>
          <w:color w:val="002060"/>
        </w:rPr>
        <w:t>Meeting</w:t>
      </w:r>
      <w:r w:rsidR="001851B8" w:rsidRPr="006F6FC3">
        <w:rPr>
          <w:rFonts w:ascii="Segoe UI" w:hAnsi="Segoe UI" w:cs="Segoe UI"/>
          <w:b/>
          <w:bCs/>
          <w:color w:val="002060"/>
        </w:rPr>
        <w:t xml:space="preserve"> Minutes Approval</w:t>
      </w:r>
      <w:r w:rsidR="005015C9" w:rsidRPr="006F6FC3">
        <w:rPr>
          <w:rFonts w:ascii="Segoe UI" w:hAnsi="Segoe UI" w:cs="Segoe UI"/>
          <w:b/>
          <w:bCs/>
          <w:color w:val="002060"/>
        </w:rPr>
        <w:tab/>
      </w:r>
      <w:r w:rsidR="005015C9" w:rsidRPr="006F6FC3">
        <w:rPr>
          <w:rFonts w:ascii="Segoe UI" w:hAnsi="Segoe UI" w:cs="Segoe UI"/>
          <w:b/>
          <w:bCs/>
          <w:color w:val="002060"/>
        </w:rPr>
        <w:tab/>
      </w:r>
      <w:r w:rsidR="005015C9" w:rsidRPr="006F6FC3">
        <w:rPr>
          <w:rFonts w:ascii="Segoe UI" w:hAnsi="Segoe UI" w:cs="Segoe UI"/>
          <w:b/>
          <w:bCs/>
          <w:color w:val="002060"/>
        </w:rPr>
        <w:tab/>
      </w:r>
      <w:r w:rsidR="005015C9" w:rsidRPr="006F6FC3">
        <w:rPr>
          <w:rFonts w:ascii="Segoe UI" w:hAnsi="Segoe UI" w:cs="Segoe UI"/>
          <w:b/>
          <w:bCs/>
          <w:color w:val="002060"/>
        </w:rPr>
        <w:tab/>
        <w:t>Tom Cacek</w:t>
      </w:r>
    </w:p>
    <w:p w14:paraId="708A06AB" w14:textId="6B519AFE" w:rsidR="00505C3F" w:rsidRPr="006F6FC3" w:rsidRDefault="009C3621" w:rsidP="009C3621">
      <w:pPr>
        <w:pStyle w:val="NoSpacing"/>
        <w:numPr>
          <w:ilvl w:val="3"/>
          <w:numId w:val="24"/>
        </w:numPr>
        <w:ind w:left="1440" w:hanging="720"/>
        <w:rPr>
          <w:rFonts w:ascii="Segoe UI" w:hAnsi="Segoe UI" w:cs="Segoe UI"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Approval of 3/11/2023 Meeting Minutes</w:t>
      </w:r>
    </w:p>
    <w:p w14:paraId="7A7709C6" w14:textId="77777777" w:rsidR="00865944" w:rsidRPr="006F6FC3" w:rsidRDefault="00865944" w:rsidP="00865944">
      <w:pPr>
        <w:pStyle w:val="NoSpacing"/>
        <w:ind w:left="1440"/>
        <w:rPr>
          <w:rFonts w:ascii="Segoe UI" w:hAnsi="Segoe UI" w:cs="Segoe UI"/>
          <w:color w:val="002060"/>
          <w:u w:val="single"/>
        </w:rPr>
      </w:pPr>
    </w:p>
    <w:p w14:paraId="76B1400A" w14:textId="7C07B640" w:rsidR="001851B8" w:rsidRPr="006F6FC3" w:rsidRDefault="00505C3F" w:rsidP="00A649C9">
      <w:pPr>
        <w:pStyle w:val="NoSpacing"/>
        <w:numPr>
          <w:ilvl w:val="0"/>
          <w:numId w:val="24"/>
        </w:numPr>
        <w:shd w:val="clear" w:color="auto" w:fill="DEEAF6" w:themeFill="accent5" w:themeFillTint="33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b/>
          <w:bCs/>
          <w:color w:val="002060"/>
        </w:rPr>
        <w:t>Officer and Committee Updates</w:t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  <w:t>Tom Cacek</w:t>
      </w:r>
    </w:p>
    <w:p w14:paraId="4A566C67" w14:textId="77777777" w:rsidR="009C3621" w:rsidRPr="006F6FC3" w:rsidRDefault="009C3621" w:rsidP="009C3621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President Report of Board Activities- Tom Cacek</w:t>
      </w:r>
    </w:p>
    <w:p w14:paraId="708996F0" w14:textId="77777777" w:rsidR="009C3621" w:rsidRPr="006F6FC3" w:rsidRDefault="009C3621" w:rsidP="009C3621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Treasurer’s Report- Monique Glaize</w:t>
      </w:r>
    </w:p>
    <w:p w14:paraId="1428C411" w14:textId="183F53AD" w:rsidR="000B6FFF" w:rsidRPr="006F6FC3" w:rsidRDefault="000B6FFF" w:rsidP="006F36CC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Reserve Fund Committee Update- Tom Cacek</w:t>
      </w:r>
    </w:p>
    <w:p w14:paraId="0088D863" w14:textId="6A171FB8" w:rsidR="006F36CC" w:rsidRPr="006F6FC3" w:rsidRDefault="006F36CC" w:rsidP="006F36CC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Architectural Review Board Update- Karen Sager</w:t>
      </w:r>
    </w:p>
    <w:p w14:paraId="1CE202F1" w14:textId="77777777" w:rsidR="006F36CC" w:rsidRPr="006F6FC3" w:rsidRDefault="006F36CC" w:rsidP="006F36CC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Covenants and Restrictions Committee Update- Jeff Sager</w:t>
      </w:r>
    </w:p>
    <w:p w14:paraId="25979B24" w14:textId="77777777" w:rsidR="006F36CC" w:rsidRPr="006F6FC3" w:rsidRDefault="006F36CC" w:rsidP="006F36CC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lastRenderedPageBreak/>
        <w:t>Covenants and Restrictions Violations- Tom Cacek</w:t>
      </w:r>
    </w:p>
    <w:p w14:paraId="44276CE9" w14:textId="77777777" w:rsidR="006F36CC" w:rsidRPr="006F6FC3" w:rsidRDefault="006F36CC" w:rsidP="006F36CC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Aviation Committee Update- Kevin Poston</w:t>
      </w:r>
    </w:p>
    <w:p w14:paraId="759B7983" w14:textId="183B8916" w:rsidR="00161129" w:rsidRPr="006F6FC3" w:rsidRDefault="00161129" w:rsidP="008069E2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 xml:space="preserve">East and West Dock Committee Update- </w:t>
      </w:r>
      <w:r w:rsidR="00865944" w:rsidRPr="006F6FC3">
        <w:rPr>
          <w:rFonts w:ascii="Segoe UI" w:hAnsi="Segoe UI" w:cs="Segoe UI"/>
          <w:color w:val="002060"/>
        </w:rPr>
        <w:t>Dave Zawistowski / Dave Houchin</w:t>
      </w:r>
    </w:p>
    <w:p w14:paraId="74BF4CF2" w14:textId="1695383F" w:rsidR="00E20363" w:rsidRPr="006F6FC3" w:rsidRDefault="006F36CC" w:rsidP="008069E2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Legislative Update- Becki Poston</w:t>
      </w:r>
    </w:p>
    <w:p w14:paraId="3EB286E8" w14:textId="21E6EA99" w:rsidR="00B90E72" w:rsidRPr="006F6FC3" w:rsidRDefault="00B90E72" w:rsidP="008069E2">
      <w:pPr>
        <w:pStyle w:val="ListParagraph"/>
        <w:numPr>
          <w:ilvl w:val="3"/>
          <w:numId w:val="24"/>
        </w:numPr>
        <w:ind w:left="1440" w:hanging="720"/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Submerged Land Lease</w:t>
      </w:r>
      <w:r w:rsidR="00215A6D" w:rsidRPr="006F6FC3">
        <w:rPr>
          <w:rFonts w:ascii="Segoe UI" w:hAnsi="Segoe UI" w:cs="Segoe UI"/>
          <w:color w:val="002060"/>
        </w:rPr>
        <w:t xml:space="preserve"> Update</w:t>
      </w:r>
      <w:r w:rsidRPr="006F6FC3">
        <w:rPr>
          <w:rFonts w:ascii="Segoe UI" w:hAnsi="Segoe UI" w:cs="Segoe UI"/>
          <w:color w:val="002060"/>
        </w:rPr>
        <w:t>- Janet Simoneaux</w:t>
      </w:r>
    </w:p>
    <w:p w14:paraId="0C4A18BA" w14:textId="77777777" w:rsidR="00865944" w:rsidRPr="006F6FC3" w:rsidRDefault="00865944" w:rsidP="00865944">
      <w:pPr>
        <w:pStyle w:val="ListParagraph"/>
        <w:ind w:left="1440"/>
        <w:jc w:val="both"/>
        <w:rPr>
          <w:rFonts w:ascii="Segoe UI" w:hAnsi="Segoe UI" w:cs="Segoe UI"/>
          <w:color w:val="002060"/>
        </w:rPr>
      </w:pPr>
    </w:p>
    <w:p w14:paraId="32D742F8" w14:textId="39B84412" w:rsidR="00505C3F" w:rsidRPr="006F6FC3" w:rsidRDefault="00505C3F" w:rsidP="00A649C9">
      <w:pPr>
        <w:pStyle w:val="ListParagraph"/>
        <w:numPr>
          <w:ilvl w:val="0"/>
          <w:numId w:val="24"/>
        </w:numPr>
        <w:shd w:val="clear" w:color="auto" w:fill="DEEAF6" w:themeFill="accent5" w:themeFillTint="33"/>
        <w:jc w:val="both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b/>
          <w:bCs/>
          <w:color w:val="002060"/>
        </w:rPr>
        <w:t>Election of Directors</w:t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  <w:t>Tom Cacek</w:t>
      </w:r>
    </w:p>
    <w:p w14:paraId="61E578AE" w14:textId="12CB40F2" w:rsidR="00E20363" w:rsidRPr="006F6FC3" w:rsidRDefault="007D5B1C" w:rsidP="007D5B1C">
      <w:pPr>
        <w:pStyle w:val="ListParagraph"/>
        <w:numPr>
          <w:ilvl w:val="3"/>
          <w:numId w:val="24"/>
        </w:numPr>
        <w:tabs>
          <w:tab w:val="left" w:pos="1440"/>
        </w:tabs>
        <w:ind w:left="1440" w:hanging="720"/>
        <w:jc w:val="both"/>
        <w:rPr>
          <w:rFonts w:ascii="Segoe UI" w:hAnsi="Segoe UI" w:cs="Segoe UI"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Candidate Introduction</w:t>
      </w:r>
    </w:p>
    <w:p w14:paraId="57456692" w14:textId="77777777" w:rsidR="00865944" w:rsidRPr="006F6FC3" w:rsidRDefault="00865944" w:rsidP="00865944">
      <w:pPr>
        <w:pStyle w:val="ListParagraph"/>
        <w:numPr>
          <w:ilvl w:val="3"/>
          <w:numId w:val="24"/>
        </w:numPr>
        <w:tabs>
          <w:tab w:val="left" w:pos="1440"/>
        </w:tabs>
        <w:ind w:left="1440" w:hanging="720"/>
        <w:jc w:val="both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Election of Directors</w:t>
      </w:r>
    </w:p>
    <w:p w14:paraId="59916251" w14:textId="382ACDBC" w:rsidR="00625048" w:rsidRPr="006F6FC3" w:rsidRDefault="00B30723" w:rsidP="00772F0F">
      <w:pPr>
        <w:pStyle w:val="ListParagraph"/>
        <w:numPr>
          <w:ilvl w:val="1"/>
          <w:numId w:val="24"/>
        </w:numPr>
        <w:ind w:left="1800"/>
        <w:jc w:val="both"/>
        <w:rPr>
          <w:rFonts w:ascii="Segoe UI" w:hAnsi="Segoe UI" w:cs="Segoe UI"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Monique Glaize</w:t>
      </w:r>
    </w:p>
    <w:p w14:paraId="3604F10F" w14:textId="6948428D" w:rsidR="00B30723" w:rsidRPr="006F6FC3" w:rsidRDefault="00B30723" w:rsidP="00772F0F">
      <w:pPr>
        <w:pStyle w:val="ListParagraph"/>
        <w:numPr>
          <w:ilvl w:val="1"/>
          <w:numId w:val="24"/>
        </w:numPr>
        <w:ind w:left="1800"/>
        <w:jc w:val="both"/>
        <w:rPr>
          <w:rFonts w:ascii="Segoe UI" w:hAnsi="Segoe UI" w:cs="Segoe UI"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David Johnston</w:t>
      </w:r>
    </w:p>
    <w:p w14:paraId="41157670" w14:textId="77777777" w:rsidR="00865944" w:rsidRPr="006F6FC3" w:rsidRDefault="00865944" w:rsidP="00865944">
      <w:pPr>
        <w:pStyle w:val="ListParagraph"/>
        <w:tabs>
          <w:tab w:val="left" w:pos="1440"/>
        </w:tabs>
        <w:ind w:left="1440"/>
        <w:jc w:val="both"/>
        <w:rPr>
          <w:rFonts w:ascii="Segoe UI" w:hAnsi="Segoe UI" w:cs="Segoe UI"/>
          <w:b/>
          <w:bCs/>
          <w:color w:val="002060"/>
          <w:u w:val="single"/>
        </w:rPr>
      </w:pPr>
    </w:p>
    <w:p w14:paraId="13CFA965" w14:textId="3ADDA621" w:rsidR="00505C3F" w:rsidRPr="006F6FC3" w:rsidRDefault="00505C3F" w:rsidP="00A649C9">
      <w:pPr>
        <w:pStyle w:val="ListParagraph"/>
        <w:numPr>
          <w:ilvl w:val="0"/>
          <w:numId w:val="24"/>
        </w:numPr>
        <w:shd w:val="clear" w:color="auto" w:fill="DEEAF6" w:themeFill="accent5" w:themeFillTint="33"/>
        <w:tabs>
          <w:tab w:val="left" w:pos="1440"/>
        </w:tabs>
        <w:jc w:val="both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b/>
          <w:bCs/>
          <w:color w:val="002060"/>
        </w:rPr>
        <w:t>New Business</w:t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</w:r>
      <w:r w:rsidR="002D78F6" w:rsidRPr="006F6FC3">
        <w:rPr>
          <w:rFonts w:ascii="Segoe UI" w:hAnsi="Segoe UI" w:cs="Segoe UI"/>
          <w:b/>
          <w:bCs/>
          <w:color w:val="002060"/>
        </w:rPr>
        <w:tab/>
        <w:t>Tom Cacek</w:t>
      </w:r>
    </w:p>
    <w:p w14:paraId="5DD92616" w14:textId="12C64286" w:rsidR="007D5B1C" w:rsidRPr="006F6FC3" w:rsidRDefault="00A649C9" w:rsidP="00A649C9">
      <w:pPr>
        <w:pStyle w:val="ListParagraph"/>
        <w:tabs>
          <w:tab w:val="left" w:pos="1440"/>
        </w:tabs>
        <w:jc w:val="both"/>
        <w:rPr>
          <w:rFonts w:ascii="Segoe UI" w:hAnsi="Segoe UI" w:cs="Segoe UI"/>
          <w:color w:val="002060"/>
        </w:rPr>
      </w:pPr>
      <w:r w:rsidRPr="006F6FC3">
        <w:rPr>
          <w:rFonts w:ascii="Segoe UI" w:hAnsi="Segoe UI" w:cs="Segoe UI"/>
          <w:color w:val="002060"/>
        </w:rPr>
        <w:t>A.</w:t>
      </w:r>
      <w:r w:rsidRPr="006F6FC3">
        <w:rPr>
          <w:rFonts w:ascii="Segoe UI" w:hAnsi="Segoe UI" w:cs="Segoe UI"/>
          <w:b/>
          <w:bCs/>
          <w:color w:val="002060"/>
        </w:rPr>
        <w:tab/>
      </w:r>
      <w:r w:rsidRPr="006F6FC3">
        <w:rPr>
          <w:rFonts w:ascii="Segoe UI" w:hAnsi="Segoe UI" w:cs="Segoe UI"/>
          <w:color w:val="002060"/>
        </w:rPr>
        <w:t>Mount Royal Common Property Report- Joe Miller, Steve Simoneaux</w:t>
      </w:r>
    </w:p>
    <w:p w14:paraId="2DC76D70" w14:textId="08517988" w:rsidR="00A649C9" w:rsidRPr="006F6FC3" w:rsidRDefault="00A649C9" w:rsidP="00A649C9">
      <w:pPr>
        <w:pStyle w:val="ListParagraph"/>
        <w:tabs>
          <w:tab w:val="left" w:pos="1440"/>
        </w:tabs>
        <w:jc w:val="both"/>
        <w:rPr>
          <w:rFonts w:ascii="Segoe UI" w:hAnsi="Segoe UI" w:cs="Segoe UI"/>
          <w:color w:val="002060"/>
          <w:u w:val="single"/>
        </w:rPr>
      </w:pPr>
      <w:r w:rsidRPr="006F6FC3">
        <w:rPr>
          <w:rFonts w:ascii="Segoe UI" w:hAnsi="Segoe UI" w:cs="Segoe UI"/>
          <w:color w:val="002060"/>
        </w:rPr>
        <w:t>B.</w:t>
      </w:r>
      <w:r w:rsidRPr="006F6FC3">
        <w:rPr>
          <w:rFonts w:ascii="Segoe UI" w:hAnsi="Segoe UI" w:cs="Segoe UI"/>
          <w:color w:val="002060"/>
        </w:rPr>
        <w:tab/>
        <w:t>Mount Royal Estates Homeowners’ Association- Janet Kleinsmith, President</w:t>
      </w:r>
    </w:p>
    <w:p w14:paraId="27150058" w14:textId="1057FE1D" w:rsidR="00505C3F" w:rsidRPr="006F6FC3" w:rsidRDefault="00505C3F" w:rsidP="00A649C9">
      <w:pPr>
        <w:pStyle w:val="NoSpacing"/>
        <w:numPr>
          <w:ilvl w:val="0"/>
          <w:numId w:val="24"/>
        </w:numPr>
        <w:shd w:val="clear" w:color="auto" w:fill="DEEAF6" w:themeFill="accent5" w:themeFillTint="33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b/>
          <w:bCs/>
          <w:color w:val="002060"/>
        </w:rPr>
        <w:t>Open Discussion</w:t>
      </w:r>
    </w:p>
    <w:p w14:paraId="72FB206B" w14:textId="77777777" w:rsidR="00A649C9" w:rsidRPr="006F6FC3" w:rsidRDefault="00A649C9" w:rsidP="00A649C9">
      <w:pPr>
        <w:pStyle w:val="NoSpacing"/>
        <w:ind w:left="720"/>
        <w:rPr>
          <w:rFonts w:ascii="Segoe UI" w:hAnsi="Segoe UI" w:cs="Segoe UI"/>
          <w:b/>
          <w:bCs/>
          <w:color w:val="002060"/>
          <w:u w:val="single"/>
        </w:rPr>
      </w:pPr>
    </w:p>
    <w:p w14:paraId="462D088E" w14:textId="0D5A3B84" w:rsidR="00505C3F" w:rsidRPr="006F6FC3" w:rsidRDefault="00505C3F" w:rsidP="00A649C9">
      <w:pPr>
        <w:pStyle w:val="NoSpacing"/>
        <w:numPr>
          <w:ilvl w:val="0"/>
          <w:numId w:val="24"/>
        </w:numPr>
        <w:shd w:val="clear" w:color="auto" w:fill="DEEAF6" w:themeFill="accent5" w:themeFillTint="33"/>
        <w:rPr>
          <w:rFonts w:ascii="Segoe UI" w:hAnsi="Segoe UI" w:cs="Segoe UI"/>
          <w:b/>
          <w:bCs/>
          <w:color w:val="002060"/>
          <w:u w:val="single"/>
        </w:rPr>
      </w:pPr>
      <w:r w:rsidRPr="006F6FC3">
        <w:rPr>
          <w:rFonts w:ascii="Segoe UI" w:hAnsi="Segoe UI" w:cs="Segoe UI"/>
          <w:b/>
          <w:bCs/>
          <w:color w:val="002060"/>
        </w:rPr>
        <w:t>Adjournment</w:t>
      </w:r>
    </w:p>
    <w:p w14:paraId="2F6071FC" w14:textId="2EDF8631" w:rsidR="007B4DD0" w:rsidRPr="006F6FC3" w:rsidRDefault="007B4DD0" w:rsidP="00D516EB">
      <w:pPr>
        <w:pStyle w:val="NoSpacing"/>
        <w:ind w:left="720"/>
        <w:rPr>
          <w:rFonts w:ascii="Segoe UI" w:hAnsi="Segoe UI" w:cs="Segoe UI"/>
          <w:b/>
          <w:bCs/>
          <w:color w:val="002060"/>
          <w:u w:val="single"/>
        </w:rPr>
      </w:pPr>
    </w:p>
    <w:p w14:paraId="3FFB0644" w14:textId="77777777" w:rsidR="00717704" w:rsidRPr="006F6FC3" w:rsidRDefault="00717704" w:rsidP="00717704">
      <w:pPr>
        <w:pStyle w:val="NoSpacing"/>
        <w:ind w:left="1440"/>
        <w:rPr>
          <w:rFonts w:ascii="Segoe UI" w:hAnsi="Segoe UI" w:cs="Segoe UI"/>
          <w:color w:val="002060"/>
          <w:u w:val="single"/>
        </w:rPr>
      </w:pPr>
    </w:p>
    <w:p w14:paraId="67B7CA36" w14:textId="77777777" w:rsidR="00A2024A" w:rsidRPr="006F6FC3" w:rsidRDefault="00A2024A" w:rsidP="00505F9E">
      <w:pPr>
        <w:jc w:val="both"/>
        <w:rPr>
          <w:rFonts w:ascii="Segoe UI" w:hAnsi="Segoe UI" w:cs="Segoe UI"/>
          <w:color w:val="002060"/>
        </w:rPr>
      </w:pPr>
    </w:p>
    <w:sectPr w:rsidR="00A2024A" w:rsidRPr="006F6FC3" w:rsidSect="00865944">
      <w:footerReference w:type="default" r:id="rId9"/>
      <w:pgSz w:w="12240" w:h="15840"/>
      <w:pgMar w:top="1260" w:right="1440" w:bottom="108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1764F" w14:textId="77777777" w:rsidR="004E255E" w:rsidRDefault="004E255E" w:rsidP="00A9055A">
      <w:pPr>
        <w:spacing w:after="0" w:line="240" w:lineRule="auto"/>
      </w:pPr>
      <w:r>
        <w:separator/>
      </w:r>
    </w:p>
  </w:endnote>
  <w:endnote w:type="continuationSeparator" w:id="0">
    <w:p w14:paraId="3616D56F" w14:textId="77777777" w:rsidR="004E255E" w:rsidRDefault="004E255E" w:rsidP="00A90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2000068F" w:usb1="4000000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51114" w14:textId="7E94A3E7" w:rsidR="00A32956" w:rsidRPr="004D08D0" w:rsidRDefault="00970DAC" w:rsidP="00A32956">
    <w:pPr>
      <w:pStyle w:val="NoSpacing"/>
      <w:rPr>
        <w:rFonts w:ascii="Ink Free" w:hAnsi="Ink Free"/>
        <w:b/>
        <w:bCs/>
        <w:color w:val="1F3864" w:themeColor="accent1" w:themeShade="80"/>
      </w:rPr>
    </w:pPr>
    <w:r>
      <w:rPr>
        <w:color w:val="FF0000"/>
      </w:rPr>
      <w:tab/>
    </w:r>
  </w:p>
  <w:p w14:paraId="7AB774AF" w14:textId="0C218473" w:rsidR="006E196A" w:rsidRDefault="00B24154" w:rsidP="00970DAC">
    <w:pPr>
      <w:pStyle w:val="Footer"/>
      <w:pBdr>
        <w:top w:val="single" w:sz="4" w:space="1" w:color="D9D9D9" w:themeColor="background1" w:themeShade="D9"/>
      </w:pBdr>
    </w:pPr>
    <w:r>
      <w:tab/>
    </w:r>
    <w:sdt>
      <w:sdtPr>
        <w:id w:val="-52146466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A32956" w:rsidRPr="004D08D0">
          <w:rPr>
            <w:rFonts w:ascii="Ink Free" w:hAnsi="Ink Free"/>
            <w:b/>
            <w:bCs/>
            <w:color w:val="1F3864" w:themeColor="accent1" w:themeShade="80"/>
          </w:rPr>
          <w:t>1</w:t>
        </w:r>
        <w:r w:rsidR="008F77DD">
          <w:rPr>
            <w:rFonts w:ascii="Ink Free" w:hAnsi="Ink Free"/>
            <w:b/>
            <w:bCs/>
            <w:color w:val="1F3864" w:themeColor="accent1" w:themeShade="80"/>
          </w:rPr>
          <w:t xml:space="preserve">09 Airport Drive </w:t>
        </w:r>
        <w:r w:rsidR="00A32956">
          <w:rPr>
            <w:rFonts w:ascii="Ink Free" w:hAnsi="Ink Free"/>
            <w:b/>
            <w:bCs/>
            <w:color w:val="1F3864" w:themeColor="accent1" w:themeShade="80"/>
          </w:rPr>
          <w:t xml:space="preserve">| </w:t>
        </w:r>
        <w:r w:rsidR="00A32956" w:rsidRPr="004D08D0">
          <w:rPr>
            <w:rFonts w:ascii="Ink Free" w:hAnsi="Ink Free"/>
            <w:b/>
            <w:bCs/>
            <w:color w:val="1F3864" w:themeColor="accent1" w:themeShade="80"/>
          </w:rPr>
          <w:t>Crescent City, Florida 32112</w:t>
        </w:r>
        <w:r w:rsidR="00A32956">
          <w:rPr>
            <w:rFonts w:ascii="Ink Free" w:hAnsi="Ink Free"/>
            <w:b/>
            <w:bCs/>
            <w:color w:val="1F3864" w:themeColor="accent1" w:themeShade="80"/>
          </w:rPr>
          <w:tab/>
        </w:r>
        <w:r w:rsidR="00A32956" w:rsidRPr="00A32956">
          <w:t xml:space="preserve"> </w:t>
        </w:r>
        <w:r w:rsidR="00A32956">
          <w:fldChar w:fldCharType="begin"/>
        </w:r>
        <w:r w:rsidR="00A32956">
          <w:instrText xml:space="preserve"> PAGE   \* MERGEFORMAT </w:instrText>
        </w:r>
        <w:r w:rsidR="00A32956">
          <w:fldChar w:fldCharType="separate"/>
        </w:r>
        <w:r w:rsidR="00A32956">
          <w:t>1</w:t>
        </w:r>
        <w:r w:rsidR="00A32956">
          <w:rPr>
            <w:noProof/>
          </w:rPr>
          <w:fldChar w:fldCharType="end"/>
        </w:r>
        <w:r w:rsidR="00A32956">
          <w:t xml:space="preserve"> | </w:t>
        </w:r>
        <w:r w:rsidR="00A32956" w:rsidRPr="000A1336">
          <w:rPr>
            <w:rFonts w:ascii="Ink Free" w:hAnsi="Ink Free"/>
            <w:color w:val="7F7F7F" w:themeColor="background1" w:themeShade="7F"/>
            <w:spacing w:val="60"/>
          </w:rPr>
          <w:t>Page</w:t>
        </w:r>
      </w:sdtContent>
    </w:sdt>
  </w:p>
  <w:p w14:paraId="59DBFD94" w14:textId="0BEF69B8" w:rsidR="00601593" w:rsidRPr="004E6F8C" w:rsidRDefault="00601593" w:rsidP="00601593">
    <w:pPr>
      <w:pStyle w:val="Footer"/>
      <w:jc w:val="center"/>
      <w:rPr>
        <w:color w:val="1F4E79" w:themeColor="accent5" w:themeShade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1E636" w14:textId="77777777" w:rsidR="004E255E" w:rsidRDefault="004E255E" w:rsidP="00A9055A">
      <w:pPr>
        <w:spacing w:after="0" w:line="240" w:lineRule="auto"/>
      </w:pPr>
      <w:r>
        <w:separator/>
      </w:r>
    </w:p>
  </w:footnote>
  <w:footnote w:type="continuationSeparator" w:id="0">
    <w:p w14:paraId="2EC570D1" w14:textId="77777777" w:rsidR="004E255E" w:rsidRDefault="004E255E" w:rsidP="00A905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300A"/>
    <w:multiLevelType w:val="hybridMultilevel"/>
    <w:tmpl w:val="554EF2B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8204460"/>
    <w:multiLevelType w:val="hybridMultilevel"/>
    <w:tmpl w:val="61346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A3C41"/>
    <w:multiLevelType w:val="hybridMultilevel"/>
    <w:tmpl w:val="9A308DEC"/>
    <w:lvl w:ilvl="0" w:tplc="7D883B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31131"/>
    <w:multiLevelType w:val="hybridMultilevel"/>
    <w:tmpl w:val="FB2A0C6E"/>
    <w:lvl w:ilvl="0" w:tplc="958498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214184"/>
    <w:multiLevelType w:val="hybridMultilevel"/>
    <w:tmpl w:val="5F78F0BC"/>
    <w:lvl w:ilvl="0" w:tplc="CEF2993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6D0DBC"/>
    <w:multiLevelType w:val="hybridMultilevel"/>
    <w:tmpl w:val="2EF49B6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9444307"/>
    <w:multiLevelType w:val="hybridMultilevel"/>
    <w:tmpl w:val="503690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3033C5"/>
    <w:multiLevelType w:val="hybridMultilevel"/>
    <w:tmpl w:val="8D6C0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ECD1A85"/>
    <w:multiLevelType w:val="hybridMultilevel"/>
    <w:tmpl w:val="36BE8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74701"/>
    <w:multiLevelType w:val="hybridMultilevel"/>
    <w:tmpl w:val="536CA90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3A6E4B54"/>
    <w:multiLevelType w:val="hybridMultilevel"/>
    <w:tmpl w:val="E9F27AD2"/>
    <w:lvl w:ilvl="0" w:tplc="CEF29936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7D3283"/>
    <w:multiLevelType w:val="hybridMultilevel"/>
    <w:tmpl w:val="6C520938"/>
    <w:lvl w:ilvl="0" w:tplc="44583D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BB55E7"/>
    <w:multiLevelType w:val="hybridMultilevel"/>
    <w:tmpl w:val="B5F06B32"/>
    <w:lvl w:ilvl="0" w:tplc="CEF29936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HAnsi" w:hAnsiTheme="minorHAnsi" w:cstheme="minorBidi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2E2102A"/>
    <w:multiLevelType w:val="hybridMultilevel"/>
    <w:tmpl w:val="98F686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57608B2"/>
    <w:multiLevelType w:val="hybridMultilevel"/>
    <w:tmpl w:val="9BC449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4E0E00"/>
    <w:multiLevelType w:val="hybridMultilevel"/>
    <w:tmpl w:val="CED8EB12"/>
    <w:lvl w:ilvl="0" w:tplc="16CA9D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15EBE"/>
    <w:multiLevelType w:val="hybridMultilevel"/>
    <w:tmpl w:val="DE061A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A663E1E"/>
    <w:multiLevelType w:val="hybridMultilevel"/>
    <w:tmpl w:val="9BA802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E657A04"/>
    <w:multiLevelType w:val="hybridMultilevel"/>
    <w:tmpl w:val="AAFC1856"/>
    <w:lvl w:ilvl="0" w:tplc="04090013">
      <w:start w:val="1"/>
      <w:numFmt w:val="upperRoman"/>
      <w:lvlText w:val="%1."/>
      <w:lvlJc w:val="right"/>
      <w:pPr>
        <w:ind w:left="720" w:hanging="72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D471D4"/>
    <w:multiLevelType w:val="hybridMultilevel"/>
    <w:tmpl w:val="9B00E2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3B00A93"/>
    <w:multiLevelType w:val="hybridMultilevel"/>
    <w:tmpl w:val="847646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6E2B63"/>
    <w:multiLevelType w:val="hybridMultilevel"/>
    <w:tmpl w:val="5A303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7712E7"/>
    <w:multiLevelType w:val="hybridMultilevel"/>
    <w:tmpl w:val="DB2A99D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C24422FA">
      <w:start w:val="1"/>
      <w:numFmt w:val="upperLetter"/>
      <w:lvlText w:val="%4."/>
      <w:lvlJc w:val="left"/>
      <w:pPr>
        <w:ind w:left="288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3172F5"/>
    <w:multiLevelType w:val="hybridMultilevel"/>
    <w:tmpl w:val="4AECBA34"/>
    <w:lvl w:ilvl="0" w:tplc="CEF29936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B8C72D5"/>
    <w:multiLevelType w:val="hybridMultilevel"/>
    <w:tmpl w:val="44EC7C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E625C68"/>
    <w:multiLevelType w:val="hybridMultilevel"/>
    <w:tmpl w:val="86B089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5278963">
    <w:abstractNumId w:val="3"/>
  </w:num>
  <w:num w:numId="2" w16cid:durableId="197394649">
    <w:abstractNumId w:val="15"/>
  </w:num>
  <w:num w:numId="3" w16cid:durableId="1158380925">
    <w:abstractNumId w:val="2"/>
  </w:num>
  <w:num w:numId="4" w16cid:durableId="1595817858">
    <w:abstractNumId w:val="11"/>
  </w:num>
  <w:num w:numId="5" w16cid:durableId="2044166046">
    <w:abstractNumId w:val="23"/>
  </w:num>
  <w:num w:numId="6" w16cid:durableId="48119667">
    <w:abstractNumId w:val="19"/>
  </w:num>
  <w:num w:numId="7" w16cid:durableId="313335944">
    <w:abstractNumId w:val="21"/>
  </w:num>
  <w:num w:numId="8" w16cid:durableId="851994403">
    <w:abstractNumId w:val="18"/>
  </w:num>
  <w:num w:numId="9" w16cid:durableId="280765717">
    <w:abstractNumId w:val="5"/>
  </w:num>
  <w:num w:numId="10" w16cid:durableId="832138384">
    <w:abstractNumId w:val="10"/>
  </w:num>
  <w:num w:numId="11" w16cid:durableId="514881890">
    <w:abstractNumId w:val="12"/>
  </w:num>
  <w:num w:numId="12" w16cid:durableId="733771574">
    <w:abstractNumId w:val="24"/>
  </w:num>
  <w:num w:numId="13" w16cid:durableId="364256015">
    <w:abstractNumId w:val="14"/>
  </w:num>
  <w:num w:numId="14" w16cid:durableId="1400665405">
    <w:abstractNumId w:val="4"/>
  </w:num>
  <w:num w:numId="15" w16cid:durableId="1493371845">
    <w:abstractNumId w:val="6"/>
  </w:num>
  <w:num w:numId="16" w16cid:durableId="1096748224">
    <w:abstractNumId w:val="17"/>
  </w:num>
  <w:num w:numId="17" w16cid:durableId="1316377439">
    <w:abstractNumId w:val="7"/>
  </w:num>
  <w:num w:numId="18" w16cid:durableId="537164905">
    <w:abstractNumId w:val="8"/>
  </w:num>
  <w:num w:numId="19" w16cid:durableId="1906379807">
    <w:abstractNumId w:val="1"/>
  </w:num>
  <w:num w:numId="20" w16cid:durableId="1598902720">
    <w:abstractNumId w:val="0"/>
  </w:num>
  <w:num w:numId="21" w16cid:durableId="2142962709">
    <w:abstractNumId w:val="16"/>
  </w:num>
  <w:num w:numId="22" w16cid:durableId="671185368">
    <w:abstractNumId w:val="9"/>
  </w:num>
  <w:num w:numId="23" w16cid:durableId="422798158">
    <w:abstractNumId w:val="20"/>
  </w:num>
  <w:num w:numId="24" w16cid:durableId="1693531950">
    <w:abstractNumId w:val="22"/>
  </w:num>
  <w:num w:numId="25" w16cid:durableId="1679650459">
    <w:abstractNumId w:val="25"/>
  </w:num>
  <w:num w:numId="26" w16cid:durableId="12334648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Dc1srS0NDc0NjRV0lEKTi0uzszPAykwqgUAhpYVcCwAAAA="/>
  </w:docVars>
  <w:rsids>
    <w:rsidRoot w:val="00A9055A"/>
    <w:rsid w:val="00005D7B"/>
    <w:rsid w:val="00011225"/>
    <w:rsid w:val="00011FFD"/>
    <w:rsid w:val="00013975"/>
    <w:rsid w:val="00015DB3"/>
    <w:rsid w:val="00016267"/>
    <w:rsid w:val="00017A16"/>
    <w:rsid w:val="00023E33"/>
    <w:rsid w:val="00025FED"/>
    <w:rsid w:val="00027BFF"/>
    <w:rsid w:val="00031205"/>
    <w:rsid w:val="00032642"/>
    <w:rsid w:val="00034DAC"/>
    <w:rsid w:val="0004018B"/>
    <w:rsid w:val="00042788"/>
    <w:rsid w:val="00044245"/>
    <w:rsid w:val="0004768A"/>
    <w:rsid w:val="00047EEF"/>
    <w:rsid w:val="0005271B"/>
    <w:rsid w:val="00054FA5"/>
    <w:rsid w:val="00055E2F"/>
    <w:rsid w:val="00061A8B"/>
    <w:rsid w:val="000621CD"/>
    <w:rsid w:val="00067262"/>
    <w:rsid w:val="00070445"/>
    <w:rsid w:val="00070F6B"/>
    <w:rsid w:val="000718CE"/>
    <w:rsid w:val="00074AE6"/>
    <w:rsid w:val="00080566"/>
    <w:rsid w:val="00081004"/>
    <w:rsid w:val="00081BBA"/>
    <w:rsid w:val="000846E0"/>
    <w:rsid w:val="00085358"/>
    <w:rsid w:val="00090F47"/>
    <w:rsid w:val="00092D00"/>
    <w:rsid w:val="0009382C"/>
    <w:rsid w:val="00094BA2"/>
    <w:rsid w:val="000970BB"/>
    <w:rsid w:val="00097F94"/>
    <w:rsid w:val="000A1336"/>
    <w:rsid w:val="000A1CB4"/>
    <w:rsid w:val="000A4128"/>
    <w:rsid w:val="000A4F2E"/>
    <w:rsid w:val="000A6D4E"/>
    <w:rsid w:val="000B1D44"/>
    <w:rsid w:val="000B4F31"/>
    <w:rsid w:val="000B6165"/>
    <w:rsid w:val="000B6FFF"/>
    <w:rsid w:val="000C09E4"/>
    <w:rsid w:val="000D29D8"/>
    <w:rsid w:val="000D2EC8"/>
    <w:rsid w:val="000D4616"/>
    <w:rsid w:val="000D4E32"/>
    <w:rsid w:val="000D71D8"/>
    <w:rsid w:val="000D7D12"/>
    <w:rsid w:val="000E0CF2"/>
    <w:rsid w:val="000E484B"/>
    <w:rsid w:val="000E5FC4"/>
    <w:rsid w:val="000E7255"/>
    <w:rsid w:val="000F391A"/>
    <w:rsid w:val="000F4D64"/>
    <w:rsid w:val="000F58ED"/>
    <w:rsid w:val="000F5C3D"/>
    <w:rsid w:val="001029B6"/>
    <w:rsid w:val="0010515A"/>
    <w:rsid w:val="0010667F"/>
    <w:rsid w:val="001108AE"/>
    <w:rsid w:val="001109D8"/>
    <w:rsid w:val="001117E9"/>
    <w:rsid w:val="0011363C"/>
    <w:rsid w:val="00114A40"/>
    <w:rsid w:val="001205EE"/>
    <w:rsid w:val="00124076"/>
    <w:rsid w:val="0012669B"/>
    <w:rsid w:val="001275E2"/>
    <w:rsid w:val="00130E48"/>
    <w:rsid w:val="001322B0"/>
    <w:rsid w:val="001355DF"/>
    <w:rsid w:val="001418B3"/>
    <w:rsid w:val="00142DFD"/>
    <w:rsid w:val="0014389E"/>
    <w:rsid w:val="00145146"/>
    <w:rsid w:val="0015604C"/>
    <w:rsid w:val="00161129"/>
    <w:rsid w:val="001628DB"/>
    <w:rsid w:val="00162C8B"/>
    <w:rsid w:val="00171CCF"/>
    <w:rsid w:val="001751D7"/>
    <w:rsid w:val="001807F0"/>
    <w:rsid w:val="001821B6"/>
    <w:rsid w:val="001851B8"/>
    <w:rsid w:val="00186203"/>
    <w:rsid w:val="001A014E"/>
    <w:rsid w:val="001A1ECE"/>
    <w:rsid w:val="001A2BFD"/>
    <w:rsid w:val="001A622F"/>
    <w:rsid w:val="001B3C5E"/>
    <w:rsid w:val="001B505A"/>
    <w:rsid w:val="001B736F"/>
    <w:rsid w:val="001C1EB2"/>
    <w:rsid w:val="001C3D94"/>
    <w:rsid w:val="001C6642"/>
    <w:rsid w:val="001C6B86"/>
    <w:rsid w:val="001D2743"/>
    <w:rsid w:val="001D2ED8"/>
    <w:rsid w:val="001D3ABA"/>
    <w:rsid w:val="001D3C43"/>
    <w:rsid w:val="001D4B01"/>
    <w:rsid w:val="001D79C6"/>
    <w:rsid w:val="001E25A1"/>
    <w:rsid w:val="001F0F4F"/>
    <w:rsid w:val="001F2C5F"/>
    <w:rsid w:val="001F7E45"/>
    <w:rsid w:val="00200A80"/>
    <w:rsid w:val="00203E74"/>
    <w:rsid w:val="00207C55"/>
    <w:rsid w:val="00212F7F"/>
    <w:rsid w:val="002134AB"/>
    <w:rsid w:val="00215312"/>
    <w:rsid w:val="00215A6D"/>
    <w:rsid w:val="00241BA6"/>
    <w:rsid w:val="00242CB2"/>
    <w:rsid w:val="00250AE5"/>
    <w:rsid w:val="002544C6"/>
    <w:rsid w:val="00254BFE"/>
    <w:rsid w:val="00260A4E"/>
    <w:rsid w:val="00261722"/>
    <w:rsid w:val="00263169"/>
    <w:rsid w:val="0026375C"/>
    <w:rsid w:val="0026521A"/>
    <w:rsid w:val="0027116A"/>
    <w:rsid w:val="00272217"/>
    <w:rsid w:val="00272F3E"/>
    <w:rsid w:val="002761FB"/>
    <w:rsid w:val="00277469"/>
    <w:rsid w:val="00283FF3"/>
    <w:rsid w:val="00291C01"/>
    <w:rsid w:val="002935DC"/>
    <w:rsid w:val="002939A5"/>
    <w:rsid w:val="002952CD"/>
    <w:rsid w:val="00296309"/>
    <w:rsid w:val="002A3279"/>
    <w:rsid w:val="002A426D"/>
    <w:rsid w:val="002A44E5"/>
    <w:rsid w:val="002A45D4"/>
    <w:rsid w:val="002A65F8"/>
    <w:rsid w:val="002A75D9"/>
    <w:rsid w:val="002A7954"/>
    <w:rsid w:val="002B32D0"/>
    <w:rsid w:val="002C0B99"/>
    <w:rsid w:val="002C22B0"/>
    <w:rsid w:val="002C4F04"/>
    <w:rsid w:val="002C5E7C"/>
    <w:rsid w:val="002C7123"/>
    <w:rsid w:val="002D04EE"/>
    <w:rsid w:val="002D0E63"/>
    <w:rsid w:val="002D3276"/>
    <w:rsid w:val="002D7009"/>
    <w:rsid w:val="002D78F6"/>
    <w:rsid w:val="002E1B25"/>
    <w:rsid w:val="002E5383"/>
    <w:rsid w:val="002F2153"/>
    <w:rsid w:val="002F34BE"/>
    <w:rsid w:val="003016DB"/>
    <w:rsid w:val="00301F06"/>
    <w:rsid w:val="00304A4E"/>
    <w:rsid w:val="00307034"/>
    <w:rsid w:val="0030714C"/>
    <w:rsid w:val="00310D4E"/>
    <w:rsid w:val="00312A2A"/>
    <w:rsid w:val="0031321E"/>
    <w:rsid w:val="003132A2"/>
    <w:rsid w:val="00314014"/>
    <w:rsid w:val="00321A2B"/>
    <w:rsid w:val="00322C05"/>
    <w:rsid w:val="003243E4"/>
    <w:rsid w:val="00325A99"/>
    <w:rsid w:val="00327029"/>
    <w:rsid w:val="003314E8"/>
    <w:rsid w:val="00336CD5"/>
    <w:rsid w:val="003377C4"/>
    <w:rsid w:val="00341E50"/>
    <w:rsid w:val="003443AF"/>
    <w:rsid w:val="0035205E"/>
    <w:rsid w:val="00352A1C"/>
    <w:rsid w:val="00355F37"/>
    <w:rsid w:val="00363CDD"/>
    <w:rsid w:val="0036794D"/>
    <w:rsid w:val="00367D81"/>
    <w:rsid w:val="00371C9F"/>
    <w:rsid w:val="003752BC"/>
    <w:rsid w:val="0037574A"/>
    <w:rsid w:val="00375FCA"/>
    <w:rsid w:val="00377E56"/>
    <w:rsid w:val="0038270A"/>
    <w:rsid w:val="00384B4A"/>
    <w:rsid w:val="003865D3"/>
    <w:rsid w:val="0038676B"/>
    <w:rsid w:val="00387772"/>
    <w:rsid w:val="00390706"/>
    <w:rsid w:val="00392946"/>
    <w:rsid w:val="00396C41"/>
    <w:rsid w:val="00397017"/>
    <w:rsid w:val="003A1F22"/>
    <w:rsid w:val="003A289B"/>
    <w:rsid w:val="003A5FDA"/>
    <w:rsid w:val="003A66CA"/>
    <w:rsid w:val="003B4E02"/>
    <w:rsid w:val="003B73CF"/>
    <w:rsid w:val="003B79A0"/>
    <w:rsid w:val="003C3863"/>
    <w:rsid w:val="003C4F59"/>
    <w:rsid w:val="003C510D"/>
    <w:rsid w:val="003C528F"/>
    <w:rsid w:val="003C6DCA"/>
    <w:rsid w:val="003C6EFE"/>
    <w:rsid w:val="003C7C46"/>
    <w:rsid w:val="003D0753"/>
    <w:rsid w:val="003D4ED4"/>
    <w:rsid w:val="003D6629"/>
    <w:rsid w:val="003D6E27"/>
    <w:rsid w:val="003E3F18"/>
    <w:rsid w:val="003E417C"/>
    <w:rsid w:val="003E5FA0"/>
    <w:rsid w:val="003F04F7"/>
    <w:rsid w:val="003F0A04"/>
    <w:rsid w:val="003F14AB"/>
    <w:rsid w:val="003F1A5D"/>
    <w:rsid w:val="003F32AE"/>
    <w:rsid w:val="003F5563"/>
    <w:rsid w:val="003F610A"/>
    <w:rsid w:val="004001E5"/>
    <w:rsid w:val="004027D5"/>
    <w:rsid w:val="00402A1C"/>
    <w:rsid w:val="00402BAE"/>
    <w:rsid w:val="00416B4D"/>
    <w:rsid w:val="004201AE"/>
    <w:rsid w:val="00422D3B"/>
    <w:rsid w:val="0042354B"/>
    <w:rsid w:val="00423834"/>
    <w:rsid w:val="00423A8A"/>
    <w:rsid w:val="00424FEB"/>
    <w:rsid w:val="00425F76"/>
    <w:rsid w:val="004329D2"/>
    <w:rsid w:val="00433E5C"/>
    <w:rsid w:val="004359F3"/>
    <w:rsid w:val="00437073"/>
    <w:rsid w:val="00440A8B"/>
    <w:rsid w:val="0044708C"/>
    <w:rsid w:val="004523F5"/>
    <w:rsid w:val="00453AD5"/>
    <w:rsid w:val="004617FE"/>
    <w:rsid w:val="0046409D"/>
    <w:rsid w:val="00465C86"/>
    <w:rsid w:val="0046717B"/>
    <w:rsid w:val="004712A7"/>
    <w:rsid w:val="00477FD5"/>
    <w:rsid w:val="00482111"/>
    <w:rsid w:val="00482EDC"/>
    <w:rsid w:val="00484A64"/>
    <w:rsid w:val="00485463"/>
    <w:rsid w:val="00491338"/>
    <w:rsid w:val="004951C5"/>
    <w:rsid w:val="00496D7F"/>
    <w:rsid w:val="004A539D"/>
    <w:rsid w:val="004A69B7"/>
    <w:rsid w:val="004B5384"/>
    <w:rsid w:val="004B632A"/>
    <w:rsid w:val="004C167E"/>
    <w:rsid w:val="004C197D"/>
    <w:rsid w:val="004C48C7"/>
    <w:rsid w:val="004C6614"/>
    <w:rsid w:val="004C6BCD"/>
    <w:rsid w:val="004C73BF"/>
    <w:rsid w:val="004D08D0"/>
    <w:rsid w:val="004D16B2"/>
    <w:rsid w:val="004D45A4"/>
    <w:rsid w:val="004D4AB3"/>
    <w:rsid w:val="004D559B"/>
    <w:rsid w:val="004D6613"/>
    <w:rsid w:val="004E2307"/>
    <w:rsid w:val="004E255E"/>
    <w:rsid w:val="004E368C"/>
    <w:rsid w:val="004E417D"/>
    <w:rsid w:val="004E6F8C"/>
    <w:rsid w:val="004F0DE9"/>
    <w:rsid w:val="004F2174"/>
    <w:rsid w:val="004F451C"/>
    <w:rsid w:val="004F77B3"/>
    <w:rsid w:val="005015C9"/>
    <w:rsid w:val="005036FA"/>
    <w:rsid w:val="00505C3F"/>
    <w:rsid w:val="00505F9E"/>
    <w:rsid w:val="005067EC"/>
    <w:rsid w:val="00510AD9"/>
    <w:rsid w:val="00510D94"/>
    <w:rsid w:val="00511B46"/>
    <w:rsid w:val="00512A93"/>
    <w:rsid w:val="00514222"/>
    <w:rsid w:val="005205B7"/>
    <w:rsid w:val="00520BC1"/>
    <w:rsid w:val="0052107A"/>
    <w:rsid w:val="00522FD8"/>
    <w:rsid w:val="00523365"/>
    <w:rsid w:val="00527F0E"/>
    <w:rsid w:val="00531954"/>
    <w:rsid w:val="0053315C"/>
    <w:rsid w:val="0053349B"/>
    <w:rsid w:val="00533D43"/>
    <w:rsid w:val="00534262"/>
    <w:rsid w:val="005345FB"/>
    <w:rsid w:val="0053792B"/>
    <w:rsid w:val="00554168"/>
    <w:rsid w:val="00562B3B"/>
    <w:rsid w:val="00566230"/>
    <w:rsid w:val="00566879"/>
    <w:rsid w:val="00566E12"/>
    <w:rsid w:val="0057053A"/>
    <w:rsid w:val="00572A46"/>
    <w:rsid w:val="00573F94"/>
    <w:rsid w:val="00575EA4"/>
    <w:rsid w:val="0057798E"/>
    <w:rsid w:val="00580708"/>
    <w:rsid w:val="00580CFA"/>
    <w:rsid w:val="00582E1A"/>
    <w:rsid w:val="00585330"/>
    <w:rsid w:val="00586D11"/>
    <w:rsid w:val="0059018F"/>
    <w:rsid w:val="0059270E"/>
    <w:rsid w:val="00593875"/>
    <w:rsid w:val="00595DE1"/>
    <w:rsid w:val="0059664B"/>
    <w:rsid w:val="00597BA4"/>
    <w:rsid w:val="005A3F2E"/>
    <w:rsid w:val="005B245E"/>
    <w:rsid w:val="005B32C6"/>
    <w:rsid w:val="005B3681"/>
    <w:rsid w:val="005B3A7A"/>
    <w:rsid w:val="005B3BFC"/>
    <w:rsid w:val="005B4E06"/>
    <w:rsid w:val="005B5882"/>
    <w:rsid w:val="005B67C6"/>
    <w:rsid w:val="005C665B"/>
    <w:rsid w:val="005D3E81"/>
    <w:rsid w:val="005E17F1"/>
    <w:rsid w:val="005E325D"/>
    <w:rsid w:val="005F633B"/>
    <w:rsid w:val="005F683E"/>
    <w:rsid w:val="005F6B26"/>
    <w:rsid w:val="005F7409"/>
    <w:rsid w:val="006004D3"/>
    <w:rsid w:val="0060058D"/>
    <w:rsid w:val="00601593"/>
    <w:rsid w:val="00601AC4"/>
    <w:rsid w:val="00602299"/>
    <w:rsid w:val="0060434A"/>
    <w:rsid w:val="006047F8"/>
    <w:rsid w:val="006051CB"/>
    <w:rsid w:val="0060532C"/>
    <w:rsid w:val="00605D81"/>
    <w:rsid w:val="0060606F"/>
    <w:rsid w:val="00615059"/>
    <w:rsid w:val="006154CB"/>
    <w:rsid w:val="00625048"/>
    <w:rsid w:val="006310F9"/>
    <w:rsid w:val="00634828"/>
    <w:rsid w:val="00641332"/>
    <w:rsid w:val="00645702"/>
    <w:rsid w:val="00646CB7"/>
    <w:rsid w:val="00652502"/>
    <w:rsid w:val="006537FB"/>
    <w:rsid w:val="00653ACE"/>
    <w:rsid w:val="00656E44"/>
    <w:rsid w:val="006663E1"/>
    <w:rsid w:val="00680901"/>
    <w:rsid w:val="00681568"/>
    <w:rsid w:val="00681C21"/>
    <w:rsid w:val="0069209F"/>
    <w:rsid w:val="00692B99"/>
    <w:rsid w:val="006933E4"/>
    <w:rsid w:val="006A3B89"/>
    <w:rsid w:val="006A43E9"/>
    <w:rsid w:val="006A6ED8"/>
    <w:rsid w:val="006B36EE"/>
    <w:rsid w:val="006B3CBE"/>
    <w:rsid w:val="006B50E9"/>
    <w:rsid w:val="006C4737"/>
    <w:rsid w:val="006C536C"/>
    <w:rsid w:val="006C5C2F"/>
    <w:rsid w:val="006D007F"/>
    <w:rsid w:val="006D2356"/>
    <w:rsid w:val="006D2A35"/>
    <w:rsid w:val="006D3121"/>
    <w:rsid w:val="006D3BAC"/>
    <w:rsid w:val="006D40C6"/>
    <w:rsid w:val="006D4DE7"/>
    <w:rsid w:val="006E196A"/>
    <w:rsid w:val="006E2DE7"/>
    <w:rsid w:val="006E4D8E"/>
    <w:rsid w:val="006E523D"/>
    <w:rsid w:val="006E694C"/>
    <w:rsid w:val="006E7100"/>
    <w:rsid w:val="006F25C2"/>
    <w:rsid w:val="006F36CC"/>
    <w:rsid w:val="006F48B8"/>
    <w:rsid w:val="006F64F0"/>
    <w:rsid w:val="006F6FC3"/>
    <w:rsid w:val="006F7064"/>
    <w:rsid w:val="00700EBE"/>
    <w:rsid w:val="007011EB"/>
    <w:rsid w:val="00703152"/>
    <w:rsid w:val="00706240"/>
    <w:rsid w:val="00710CF6"/>
    <w:rsid w:val="007122A4"/>
    <w:rsid w:val="0071245D"/>
    <w:rsid w:val="00713209"/>
    <w:rsid w:val="00714D3B"/>
    <w:rsid w:val="00714EBB"/>
    <w:rsid w:val="00716CE5"/>
    <w:rsid w:val="00717704"/>
    <w:rsid w:val="00720EE9"/>
    <w:rsid w:val="007232DA"/>
    <w:rsid w:val="007247C3"/>
    <w:rsid w:val="0072641F"/>
    <w:rsid w:val="007270F8"/>
    <w:rsid w:val="007309DE"/>
    <w:rsid w:val="00733594"/>
    <w:rsid w:val="00742552"/>
    <w:rsid w:val="00743894"/>
    <w:rsid w:val="00743D17"/>
    <w:rsid w:val="00745541"/>
    <w:rsid w:val="0074556F"/>
    <w:rsid w:val="0074571C"/>
    <w:rsid w:val="00746978"/>
    <w:rsid w:val="00747605"/>
    <w:rsid w:val="0075065F"/>
    <w:rsid w:val="00751F62"/>
    <w:rsid w:val="0075560A"/>
    <w:rsid w:val="007571E5"/>
    <w:rsid w:val="00763FCD"/>
    <w:rsid w:val="007645E5"/>
    <w:rsid w:val="007652B5"/>
    <w:rsid w:val="00765963"/>
    <w:rsid w:val="007666B3"/>
    <w:rsid w:val="00766906"/>
    <w:rsid w:val="00767B15"/>
    <w:rsid w:val="00767F71"/>
    <w:rsid w:val="00771245"/>
    <w:rsid w:val="00772F0F"/>
    <w:rsid w:val="00785A10"/>
    <w:rsid w:val="00792C63"/>
    <w:rsid w:val="007933A0"/>
    <w:rsid w:val="007934EF"/>
    <w:rsid w:val="00793726"/>
    <w:rsid w:val="0079595E"/>
    <w:rsid w:val="007A627E"/>
    <w:rsid w:val="007B2CCF"/>
    <w:rsid w:val="007B4DD0"/>
    <w:rsid w:val="007B5127"/>
    <w:rsid w:val="007B7D31"/>
    <w:rsid w:val="007C090B"/>
    <w:rsid w:val="007C1148"/>
    <w:rsid w:val="007C5B12"/>
    <w:rsid w:val="007C64AB"/>
    <w:rsid w:val="007C774B"/>
    <w:rsid w:val="007D4546"/>
    <w:rsid w:val="007D47C5"/>
    <w:rsid w:val="007D5B1C"/>
    <w:rsid w:val="007D5D48"/>
    <w:rsid w:val="007D7BC4"/>
    <w:rsid w:val="007E08A6"/>
    <w:rsid w:val="007E6B2B"/>
    <w:rsid w:val="007E724C"/>
    <w:rsid w:val="007F019D"/>
    <w:rsid w:val="007F1190"/>
    <w:rsid w:val="007F17C9"/>
    <w:rsid w:val="007F3667"/>
    <w:rsid w:val="007F3BDF"/>
    <w:rsid w:val="007F5740"/>
    <w:rsid w:val="00803139"/>
    <w:rsid w:val="00804DF0"/>
    <w:rsid w:val="008114A6"/>
    <w:rsid w:val="0081346A"/>
    <w:rsid w:val="008159CA"/>
    <w:rsid w:val="00815C31"/>
    <w:rsid w:val="008245F0"/>
    <w:rsid w:val="008246D3"/>
    <w:rsid w:val="008248DE"/>
    <w:rsid w:val="00834C61"/>
    <w:rsid w:val="00835184"/>
    <w:rsid w:val="0084227F"/>
    <w:rsid w:val="00843E20"/>
    <w:rsid w:val="00847357"/>
    <w:rsid w:val="00850279"/>
    <w:rsid w:val="00851846"/>
    <w:rsid w:val="00856666"/>
    <w:rsid w:val="00860096"/>
    <w:rsid w:val="008632BC"/>
    <w:rsid w:val="00865944"/>
    <w:rsid w:val="00865B21"/>
    <w:rsid w:val="00876B06"/>
    <w:rsid w:val="0088050F"/>
    <w:rsid w:val="00885DFA"/>
    <w:rsid w:val="00887F50"/>
    <w:rsid w:val="008919A4"/>
    <w:rsid w:val="00895F16"/>
    <w:rsid w:val="008A05CF"/>
    <w:rsid w:val="008A1954"/>
    <w:rsid w:val="008A49D6"/>
    <w:rsid w:val="008A57DD"/>
    <w:rsid w:val="008A597B"/>
    <w:rsid w:val="008B345C"/>
    <w:rsid w:val="008B4F9C"/>
    <w:rsid w:val="008B7636"/>
    <w:rsid w:val="008B7B43"/>
    <w:rsid w:val="008C0C68"/>
    <w:rsid w:val="008C1FAD"/>
    <w:rsid w:val="008C24A1"/>
    <w:rsid w:val="008C4989"/>
    <w:rsid w:val="008C4DBA"/>
    <w:rsid w:val="008C7732"/>
    <w:rsid w:val="008E0FDC"/>
    <w:rsid w:val="008F65F0"/>
    <w:rsid w:val="008F77DD"/>
    <w:rsid w:val="00901EC5"/>
    <w:rsid w:val="00902146"/>
    <w:rsid w:val="00902DE8"/>
    <w:rsid w:val="0090431F"/>
    <w:rsid w:val="009047D6"/>
    <w:rsid w:val="00914821"/>
    <w:rsid w:val="00915408"/>
    <w:rsid w:val="009166F7"/>
    <w:rsid w:val="00916C77"/>
    <w:rsid w:val="00920230"/>
    <w:rsid w:val="0092281A"/>
    <w:rsid w:val="009316AB"/>
    <w:rsid w:val="009403F4"/>
    <w:rsid w:val="00941BDC"/>
    <w:rsid w:val="00944059"/>
    <w:rsid w:val="00950807"/>
    <w:rsid w:val="0095170C"/>
    <w:rsid w:val="009520A6"/>
    <w:rsid w:val="009537DD"/>
    <w:rsid w:val="00955061"/>
    <w:rsid w:val="009565D6"/>
    <w:rsid w:val="00963EF6"/>
    <w:rsid w:val="009641E2"/>
    <w:rsid w:val="0096446D"/>
    <w:rsid w:val="0096643D"/>
    <w:rsid w:val="0097089E"/>
    <w:rsid w:val="00970DAC"/>
    <w:rsid w:val="00971A89"/>
    <w:rsid w:val="009738C2"/>
    <w:rsid w:val="0097496C"/>
    <w:rsid w:val="00980FE7"/>
    <w:rsid w:val="0098487D"/>
    <w:rsid w:val="00995FF3"/>
    <w:rsid w:val="009A3209"/>
    <w:rsid w:val="009A46D4"/>
    <w:rsid w:val="009A6709"/>
    <w:rsid w:val="009A7623"/>
    <w:rsid w:val="009B2F8F"/>
    <w:rsid w:val="009B6ABC"/>
    <w:rsid w:val="009C195F"/>
    <w:rsid w:val="009C2D77"/>
    <w:rsid w:val="009C3621"/>
    <w:rsid w:val="009C45EF"/>
    <w:rsid w:val="009C67E0"/>
    <w:rsid w:val="009C6D79"/>
    <w:rsid w:val="009C6F03"/>
    <w:rsid w:val="009C7A38"/>
    <w:rsid w:val="009D44F2"/>
    <w:rsid w:val="009E3206"/>
    <w:rsid w:val="009E462C"/>
    <w:rsid w:val="009F333D"/>
    <w:rsid w:val="00A002B2"/>
    <w:rsid w:val="00A034CB"/>
    <w:rsid w:val="00A074EB"/>
    <w:rsid w:val="00A10820"/>
    <w:rsid w:val="00A11B87"/>
    <w:rsid w:val="00A136C1"/>
    <w:rsid w:val="00A13CE2"/>
    <w:rsid w:val="00A14B07"/>
    <w:rsid w:val="00A15B72"/>
    <w:rsid w:val="00A15EB8"/>
    <w:rsid w:val="00A16397"/>
    <w:rsid w:val="00A2024A"/>
    <w:rsid w:val="00A30343"/>
    <w:rsid w:val="00A32956"/>
    <w:rsid w:val="00A32AFD"/>
    <w:rsid w:val="00A33FE0"/>
    <w:rsid w:val="00A35ECE"/>
    <w:rsid w:val="00A40873"/>
    <w:rsid w:val="00A41E14"/>
    <w:rsid w:val="00A4318A"/>
    <w:rsid w:val="00A46980"/>
    <w:rsid w:val="00A51EE7"/>
    <w:rsid w:val="00A52262"/>
    <w:rsid w:val="00A52697"/>
    <w:rsid w:val="00A52B23"/>
    <w:rsid w:val="00A53D37"/>
    <w:rsid w:val="00A54876"/>
    <w:rsid w:val="00A54EF1"/>
    <w:rsid w:val="00A56095"/>
    <w:rsid w:val="00A56676"/>
    <w:rsid w:val="00A649C9"/>
    <w:rsid w:val="00A66F1A"/>
    <w:rsid w:val="00A67824"/>
    <w:rsid w:val="00A7008A"/>
    <w:rsid w:val="00A71740"/>
    <w:rsid w:val="00A7397B"/>
    <w:rsid w:val="00A76A73"/>
    <w:rsid w:val="00A77622"/>
    <w:rsid w:val="00A8693D"/>
    <w:rsid w:val="00A9055A"/>
    <w:rsid w:val="00A9086D"/>
    <w:rsid w:val="00A935E7"/>
    <w:rsid w:val="00A95E49"/>
    <w:rsid w:val="00AA1D92"/>
    <w:rsid w:val="00AA2122"/>
    <w:rsid w:val="00AA3A2F"/>
    <w:rsid w:val="00AA47F6"/>
    <w:rsid w:val="00AA5679"/>
    <w:rsid w:val="00AA6965"/>
    <w:rsid w:val="00AB18AB"/>
    <w:rsid w:val="00AB1B6D"/>
    <w:rsid w:val="00AB2975"/>
    <w:rsid w:val="00AB438F"/>
    <w:rsid w:val="00AB5F22"/>
    <w:rsid w:val="00AB6551"/>
    <w:rsid w:val="00AB73EC"/>
    <w:rsid w:val="00AC3CB4"/>
    <w:rsid w:val="00AC599F"/>
    <w:rsid w:val="00AC5EA0"/>
    <w:rsid w:val="00AC6D4C"/>
    <w:rsid w:val="00AC7AEC"/>
    <w:rsid w:val="00AD273C"/>
    <w:rsid w:val="00AD5933"/>
    <w:rsid w:val="00AD7FF1"/>
    <w:rsid w:val="00AE053C"/>
    <w:rsid w:val="00AE054D"/>
    <w:rsid w:val="00AE386C"/>
    <w:rsid w:val="00AE4C65"/>
    <w:rsid w:val="00AE72C3"/>
    <w:rsid w:val="00AF09DE"/>
    <w:rsid w:val="00AF1D31"/>
    <w:rsid w:val="00AF688B"/>
    <w:rsid w:val="00AF7A08"/>
    <w:rsid w:val="00B031D0"/>
    <w:rsid w:val="00B043EF"/>
    <w:rsid w:val="00B04AE0"/>
    <w:rsid w:val="00B05279"/>
    <w:rsid w:val="00B10288"/>
    <w:rsid w:val="00B103B5"/>
    <w:rsid w:val="00B1125F"/>
    <w:rsid w:val="00B13BBB"/>
    <w:rsid w:val="00B165F8"/>
    <w:rsid w:val="00B22683"/>
    <w:rsid w:val="00B24154"/>
    <w:rsid w:val="00B241B3"/>
    <w:rsid w:val="00B26B66"/>
    <w:rsid w:val="00B30723"/>
    <w:rsid w:val="00B30AF2"/>
    <w:rsid w:val="00B335FA"/>
    <w:rsid w:val="00B346BA"/>
    <w:rsid w:val="00B40D3E"/>
    <w:rsid w:val="00B43CA4"/>
    <w:rsid w:val="00B43E4D"/>
    <w:rsid w:val="00B44373"/>
    <w:rsid w:val="00B44DC2"/>
    <w:rsid w:val="00B46422"/>
    <w:rsid w:val="00B525C4"/>
    <w:rsid w:val="00B625FA"/>
    <w:rsid w:val="00B73983"/>
    <w:rsid w:val="00B74B9B"/>
    <w:rsid w:val="00B74D80"/>
    <w:rsid w:val="00B7714E"/>
    <w:rsid w:val="00B77760"/>
    <w:rsid w:val="00B8357E"/>
    <w:rsid w:val="00B84715"/>
    <w:rsid w:val="00B84EAE"/>
    <w:rsid w:val="00B8622B"/>
    <w:rsid w:val="00B8755D"/>
    <w:rsid w:val="00B87728"/>
    <w:rsid w:val="00B904A0"/>
    <w:rsid w:val="00B90E72"/>
    <w:rsid w:val="00B93F0C"/>
    <w:rsid w:val="00B961C5"/>
    <w:rsid w:val="00B96255"/>
    <w:rsid w:val="00BA46C3"/>
    <w:rsid w:val="00BA470A"/>
    <w:rsid w:val="00BA4794"/>
    <w:rsid w:val="00BA6723"/>
    <w:rsid w:val="00BB431F"/>
    <w:rsid w:val="00BB654A"/>
    <w:rsid w:val="00BC1986"/>
    <w:rsid w:val="00BC3438"/>
    <w:rsid w:val="00BC38A5"/>
    <w:rsid w:val="00BC3D0A"/>
    <w:rsid w:val="00BC6DD2"/>
    <w:rsid w:val="00BD0499"/>
    <w:rsid w:val="00BD1774"/>
    <w:rsid w:val="00BD4EC8"/>
    <w:rsid w:val="00BD6F7B"/>
    <w:rsid w:val="00BD7946"/>
    <w:rsid w:val="00BD7DAA"/>
    <w:rsid w:val="00BE06B7"/>
    <w:rsid w:val="00BE7F8F"/>
    <w:rsid w:val="00BF1A4B"/>
    <w:rsid w:val="00BF2119"/>
    <w:rsid w:val="00BF2E21"/>
    <w:rsid w:val="00BF3865"/>
    <w:rsid w:val="00BF4088"/>
    <w:rsid w:val="00BF4CC3"/>
    <w:rsid w:val="00BF6E4D"/>
    <w:rsid w:val="00C006E4"/>
    <w:rsid w:val="00C00E55"/>
    <w:rsid w:val="00C01E60"/>
    <w:rsid w:val="00C01EB5"/>
    <w:rsid w:val="00C02B98"/>
    <w:rsid w:val="00C040CC"/>
    <w:rsid w:val="00C048AA"/>
    <w:rsid w:val="00C05797"/>
    <w:rsid w:val="00C06ABB"/>
    <w:rsid w:val="00C11654"/>
    <w:rsid w:val="00C141CF"/>
    <w:rsid w:val="00C17B4A"/>
    <w:rsid w:val="00C2564E"/>
    <w:rsid w:val="00C25EB7"/>
    <w:rsid w:val="00C31C55"/>
    <w:rsid w:val="00C31DC0"/>
    <w:rsid w:val="00C352A0"/>
    <w:rsid w:val="00C3552E"/>
    <w:rsid w:val="00C35C2E"/>
    <w:rsid w:val="00C41577"/>
    <w:rsid w:val="00C42514"/>
    <w:rsid w:val="00C43184"/>
    <w:rsid w:val="00C43BFB"/>
    <w:rsid w:val="00C44F77"/>
    <w:rsid w:val="00C45C55"/>
    <w:rsid w:val="00C4648F"/>
    <w:rsid w:val="00C4776A"/>
    <w:rsid w:val="00C54B37"/>
    <w:rsid w:val="00C5563B"/>
    <w:rsid w:val="00C5731B"/>
    <w:rsid w:val="00C5762F"/>
    <w:rsid w:val="00C610CF"/>
    <w:rsid w:val="00C62353"/>
    <w:rsid w:val="00C63A30"/>
    <w:rsid w:val="00C63B86"/>
    <w:rsid w:val="00C669FF"/>
    <w:rsid w:val="00C67200"/>
    <w:rsid w:val="00C67408"/>
    <w:rsid w:val="00C70002"/>
    <w:rsid w:val="00C72B39"/>
    <w:rsid w:val="00C7372E"/>
    <w:rsid w:val="00C77605"/>
    <w:rsid w:val="00C90598"/>
    <w:rsid w:val="00C91EDD"/>
    <w:rsid w:val="00C93EDB"/>
    <w:rsid w:val="00C950F3"/>
    <w:rsid w:val="00C95224"/>
    <w:rsid w:val="00C9637B"/>
    <w:rsid w:val="00CA1998"/>
    <w:rsid w:val="00CA766F"/>
    <w:rsid w:val="00CB12D9"/>
    <w:rsid w:val="00CB1B83"/>
    <w:rsid w:val="00CB5C9D"/>
    <w:rsid w:val="00CC2623"/>
    <w:rsid w:val="00CC3B6B"/>
    <w:rsid w:val="00CC5364"/>
    <w:rsid w:val="00CC6FE8"/>
    <w:rsid w:val="00CD3285"/>
    <w:rsid w:val="00CD4ACE"/>
    <w:rsid w:val="00CD64A6"/>
    <w:rsid w:val="00CE4DD4"/>
    <w:rsid w:val="00CE7942"/>
    <w:rsid w:val="00CE7A7F"/>
    <w:rsid w:val="00CE7AC2"/>
    <w:rsid w:val="00CF1576"/>
    <w:rsid w:val="00CF1CB9"/>
    <w:rsid w:val="00CF51B2"/>
    <w:rsid w:val="00CF54FA"/>
    <w:rsid w:val="00CF738F"/>
    <w:rsid w:val="00CF79BF"/>
    <w:rsid w:val="00CF7C4D"/>
    <w:rsid w:val="00D07458"/>
    <w:rsid w:val="00D120FF"/>
    <w:rsid w:val="00D1687B"/>
    <w:rsid w:val="00D217B9"/>
    <w:rsid w:val="00D22D36"/>
    <w:rsid w:val="00D23D32"/>
    <w:rsid w:val="00D24FE8"/>
    <w:rsid w:val="00D2579A"/>
    <w:rsid w:val="00D33193"/>
    <w:rsid w:val="00D369FC"/>
    <w:rsid w:val="00D37600"/>
    <w:rsid w:val="00D4137D"/>
    <w:rsid w:val="00D441ED"/>
    <w:rsid w:val="00D44C66"/>
    <w:rsid w:val="00D44E11"/>
    <w:rsid w:val="00D51414"/>
    <w:rsid w:val="00D516EB"/>
    <w:rsid w:val="00D52A57"/>
    <w:rsid w:val="00D52DCB"/>
    <w:rsid w:val="00D52E02"/>
    <w:rsid w:val="00D57BD1"/>
    <w:rsid w:val="00D61AEF"/>
    <w:rsid w:val="00D6205C"/>
    <w:rsid w:val="00D62B98"/>
    <w:rsid w:val="00D656C7"/>
    <w:rsid w:val="00D66B7E"/>
    <w:rsid w:val="00D6762D"/>
    <w:rsid w:val="00D713E7"/>
    <w:rsid w:val="00D76698"/>
    <w:rsid w:val="00D770E4"/>
    <w:rsid w:val="00D820D2"/>
    <w:rsid w:val="00D8321C"/>
    <w:rsid w:val="00D87E98"/>
    <w:rsid w:val="00D94636"/>
    <w:rsid w:val="00D97F1B"/>
    <w:rsid w:val="00DA37E8"/>
    <w:rsid w:val="00DA647C"/>
    <w:rsid w:val="00DB12AD"/>
    <w:rsid w:val="00DB1569"/>
    <w:rsid w:val="00DC0B45"/>
    <w:rsid w:val="00DC0B83"/>
    <w:rsid w:val="00DC28A1"/>
    <w:rsid w:val="00DD0B10"/>
    <w:rsid w:val="00DD3AA3"/>
    <w:rsid w:val="00DD3D6D"/>
    <w:rsid w:val="00DD4F77"/>
    <w:rsid w:val="00DD6ADD"/>
    <w:rsid w:val="00DE276A"/>
    <w:rsid w:val="00DE4460"/>
    <w:rsid w:val="00DE4864"/>
    <w:rsid w:val="00DF073F"/>
    <w:rsid w:val="00DF2085"/>
    <w:rsid w:val="00E00A23"/>
    <w:rsid w:val="00E0122D"/>
    <w:rsid w:val="00E01CF1"/>
    <w:rsid w:val="00E15EDC"/>
    <w:rsid w:val="00E164D6"/>
    <w:rsid w:val="00E20005"/>
    <w:rsid w:val="00E20363"/>
    <w:rsid w:val="00E20D2F"/>
    <w:rsid w:val="00E22D14"/>
    <w:rsid w:val="00E23104"/>
    <w:rsid w:val="00E2597E"/>
    <w:rsid w:val="00E276FD"/>
    <w:rsid w:val="00E343BB"/>
    <w:rsid w:val="00E51A37"/>
    <w:rsid w:val="00E55468"/>
    <w:rsid w:val="00E56A22"/>
    <w:rsid w:val="00E57661"/>
    <w:rsid w:val="00E62B94"/>
    <w:rsid w:val="00E667BD"/>
    <w:rsid w:val="00E72DCE"/>
    <w:rsid w:val="00E76C0D"/>
    <w:rsid w:val="00E80630"/>
    <w:rsid w:val="00E8263C"/>
    <w:rsid w:val="00E82AE8"/>
    <w:rsid w:val="00E8516D"/>
    <w:rsid w:val="00E900E1"/>
    <w:rsid w:val="00E909EB"/>
    <w:rsid w:val="00E9527C"/>
    <w:rsid w:val="00EA5C25"/>
    <w:rsid w:val="00EA7F54"/>
    <w:rsid w:val="00EB0ACB"/>
    <w:rsid w:val="00EB0E0E"/>
    <w:rsid w:val="00EB397C"/>
    <w:rsid w:val="00EB7063"/>
    <w:rsid w:val="00EB712B"/>
    <w:rsid w:val="00EC1CEE"/>
    <w:rsid w:val="00EC1FFA"/>
    <w:rsid w:val="00EC7760"/>
    <w:rsid w:val="00ED1251"/>
    <w:rsid w:val="00ED67AB"/>
    <w:rsid w:val="00ED6882"/>
    <w:rsid w:val="00ED6A38"/>
    <w:rsid w:val="00EE197F"/>
    <w:rsid w:val="00EE433A"/>
    <w:rsid w:val="00EE5610"/>
    <w:rsid w:val="00EE636F"/>
    <w:rsid w:val="00EE79D8"/>
    <w:rsid w:val="00EF4029"/>
    <w:rsid w:val="00EF5F68"/>
    <w:rsid w:val="00EF691B"/>
    <w:rsid w:val="00F001F4"/>
    <w:rsid w:val="00F0165B"/>
    <w:rsid w:val="00F01AF8"/>
    <w:rsid w:val="00F055CA"/>
    <w:rsid w:val="00F0733A"/>
    <w:rsid w:val="00F111FB"/>
    <w:rsid w:val="00F13459"/>
    <w:rsid w:val="00F149C2"/>
    <w:rsid w:val="00F15B96"/>
    <w:rsid w:val="00F16B3D"/>
    <w:rsid w:val="00F1768F"/>
    <w:rsid w:val="00F20069"/>
    <w:rsid w:val="00F21241"/>
    <w:rsid w:val="00F27340"/>
    <w:rsid w:val="00F3135F"/>
    <w:rsid w:val="00F331ED"/>
    <w:rsid w:val="00F34063"/>
    <w:rsid w:val="00F34B84"/>
    <w:rsid w:val="00F35C3E"/>
    <w:rsid w:val="00F40112"/>
    <w:rsid w:val="00F4038E"/>
    <w:rsid w:val="00F40FB7"/>
    <w:rsid w:val="00F426BB"/>
    <w:rsid w:val="00F44451"/>
    <w:rsid w:val="00F4469E"/>
    <w:rsid w:val="00F45079"/>
    <w:rsid w:val="00F47430"/>
    <w:rsid w:val="00F47DC9"/>
    <w:rsid w:val="00F54091"/>
    <w:rsid w:val="00F5598A"/>
    <w:rsid w:val="00F576A9"/>
    <w:rsid w:val="00F57BC9"/>
    <w:rsid w:val="00F608C3"/>
    <w:rsid w:val="00F60EB7"/>
    <w:rsid w:val="00F6762F"/>
    <w:rsid w:val="00F717B4"/>
    <w:rsid w:val="00F737F3"/>
    <w:rsid w:val="00F763C4"/>
    <w:rsid w:val="00F76E95"/>
    <w:rsid w:val="00F828D5"/>
    <w:rsid w:val="00F8436A"/>
    <w:rsid w:val="00F8543A"/>
    <w:rsid w:val="00F85F2A"/>
    <w:rsid w:val="00F86299"/>
    <w:rsid w:val="00F86ECA"/>
    <w:rsid w:val="00F91510"/>
    <w:rsid w:val="00F91A11"/>
    <w:rsid w:val="00F9281E"/>
    <w:rsid w:val="00F97174"/>
    <w:rsid w:val="00F97EAA"/>
    <w:rsid w:val="00FA0536"/>
    <w:rsid w:val="00FA2C1E"/>
    <w:rsid w:val="00FA354B"/>
    <w:rsid w:val="00FA6D25"/>
    <w:rsid w:val="00FB1C92"/>
    <w:rsid w:val="00FB38B6"/>
    <w:rsid w:val="00FB5307"/>
    <w:rsid w:val="00FB7454"/>
    <w:rsid w:val="00FC22FD"/>
    <w:rsid w:val="00FC6FFD"/>
    <w:rsid w:val="00FC73CB"/>
    <w:rsid w:val="00FD0DC2"/>
    <w:rsid w:val="00FD14F8"/>
    <w:rsid w:val="00FD3D1E"/>
    <w:rsid w:val="00FD511A"/>
    <w:rsid w:val="00FE02BF"/>
    <w:rsid w:val="00FE4755"/>
    <w:rsid w:val="00FE50A6"/>
    <w:rsid w:val="00FF10DF"/>
    <w:rsid w:val="00FF18E3"/>
    <w:rsid w:val="00FF2DB9"/>
    <w:rsid w:val="00FF45B8"/>
    <w:rsid w:val="00FF4EA1"/>
    <w:rsid w:val="00FF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2BC83F"/>
  <w15:chartTrackingRefBased/>
  <w15:docId w15:val="{4BE8A1D0-0C92-4953-A93E-97EFEAD45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F6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9055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905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055A"/>
  </w:style>
  <w:style w:type="paragraph" w:styleId="Footer">
    <w:name w:val="footer"/>
    <w:basedOn w:val="Normal"/>
    <w:link w:val="FooterChar"/>
    <w:uiPriority w:val="99"/>
    <w:unhideWhenUsed/>
    <w:rsid w:val="00A905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55A"/>
  </w:style>
  <w:style w:type="paragraph" w:styleId="ListParagraph">
    <w:name w:val="List Paragraph"/>
    <w:basedOn w:val="Normal"/>
    <w:uiPriority w:val="34"/>
    <w:qFormat/>
    <w:rsid w:val="00DF2085"/>
    <w:pPr>
      <w:ind w:left="720"/>
      <w:contextualSpacing/>
    </w:pPr>
  </w:style>
  <w:style w:type="table" w:styleId="TableGrid">
    <w:name w:val="Table Grid"/>
    <w:basedOn w:val="TableNormal"/>
    <w:uiPriority w:val="39"/>
    <w:rsid w:val="00C43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5563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5F3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5F37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C00E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9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9</TotalTime>
  <Pages>2</Pages>
  <Words>230</Words>
  <Characters>1370</Characters>
  <Application>Microsoft Office Word</Application>
  <DocSecurity>0</DocSecurity>
  <Lines>2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on, Rebecca</dc:creator>
  <cp:keywords/>
  <dc:description/>
  <cp:lastModifiedBy>Rebecca Poston</cp:lastModifiedBy>
  <cp:revision>59</cp:revision>
  <cp:lastPrinted>2022-11-19T16:23:00Z</cp:lastPrinted>
  <dcterms:created xsi:type="dcterms:W3CDTF">2024-02-25T15:07:00Z</dcterms:created>
  <dcterms:modified xsi:type="dcterms:W3CDTF">2024-03-14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90450f20cace0ddf8eb33743406ded322ec325e6f6fc7499e8b583da89e97</vt:lpwstr>
  </property>
</Properties>
</file>